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149A28" w14:textId="39CF9CF0" w:rsidR="00703DAF" w:rsidRPr="00A64FFB" w:rsidRDefault="00703DAF" w:rsidP="00703DA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lang w:val="en-GB" w:eastAsia="ar-SA"/>
        </w:rPr>
      </w:pPr>
    </w:p>
    <w:p w14:paraId="797CA4B8" w14:textId="7CF97AF0" w:rsidR="00C23443" w:rsidRDefault="00C23443" w:rsidP="00C23443">
      <w:pPr>
        <w:bidi/>
        <w:spacing w:line="240" w:lineRule="auto"/>
        <w:rPr>
          <w:rFonts w:asciiTheme="minorBidi" w:hAnsiTheme="minorBidi"/>
          <w:b/>
          <w:bCs/>
          <w:sz w:val="28"/>
          <w:szCs w:val="28"/>
          <w:rtl/>
        </w:rPr>
      </w:pPr>
    </w:p>
    <w:p w14:paraId="43F618DE" w14:textId="5EA875A3" w:rsidR="00C23443" w:rsidRDefault="00C23443" w:rsidP="00C23443">
      <w:pPr>
        <w:bidi/>
        <w:spacing w:line="240" w:lineRule="auto"/>
        <w:rPr>
          <w:rFonts w:asciiTheme="minorBidi" w:hAnsiTheme="minorBidi"/>
          <w:b/>
          <w:bCs/>
          <w:sz w:val="28"/>
          <w:szCs w:val="28"/>
          <w:rtl/>
        </w:rPr>
      </w:pPr>
    </w:p>
    <w:p w14:paraId="44BE882E" w14:textId="4C8B33ED" w:rsidR="00C23443" w:rsidRDefault="00C23443" w:rsidP="00C23443">
      <w:pPr>
        <w:bidi/>
        <w:spacing w:line="240" w:lineRule="auto"/>
        <w:rPr>
          <w:rFonts w:asciiTheme="minorBidi" w:hAnsiTheme="minorBidi"/>
          <w:b/>
          <w:bCs/>
          <w:sz w:val="28"/>
          <w:szCs w:val="28"/>
          <w:rtl/>
        </w:rPr>
      </w:pPr>
    </w:p>
    <w:p w14:paraId="0FDD7C53" w14:textId="77777777" w:rsidR="006006DC" w:rsidRDefault="006006DC" w:rsidP="00C23443">
      <w:pPr>
        <w:bidi/>
        <w:spacing w:line="240" w:lineRule="auto"/>
        <w:jc w:val="center"/>
        <w:rPr>
          <w:rFonts w:asciiTheme="minorBidi" w:hAnsiTheme="minorBidi"/>
          <w:b/>
          <w:bCs/>
          <w:sz w:val="28"/>
          <w:szCs w:val="28"/>
          <w:rtl/>
        </w:rPr>
      </w:pPr>
    </w:p>
    <w:p w14:paraId="2B97A8EA" w14:textId="77777777" w:rsidR="006006DC" w:rsidRPr="007810CB" w:rsidRDefault="006006DC" w:rsidP="006006DC">
      <w:pPr>
        <w:bidi/>
        <w:spacing w:line="240" w:lineRule="auto"/>
        <w:jc w:val="center"/>
        <w:rPr>
          <w:rFonts w:asciiTheme="minorBidi" w:hAnsiTheme="minorBidi"/>
          <w:b/>
          <w:bCs/>
          <w:sz w:val="24"/>
          <w:szCs w:val="24"/>
          <w:rtl/>
        </w:rPr>
      </w:pPr>
    </w:p>
    <w:p w14:paraId="2CE77E52" w14:textId="3EF72D75" w:rsidR="00C23443" w:rsidRPr="00A9035D" w:rsidRDefault="00C23443" w:rsidP="006006DC">
      <w:pPr>
        <w:bidi/>
        <w:spacing w:line="240" w:lineRule="auto"/>
        <w:jc w:val="center"/>
        <w:rPr>
          <w:rFonts w:ascii="Sakkal Majalla" w:hAnsi="Sakkal Majalla" w:cs="Sakkal Majalla"/>
          <w:b/>
          <w:bCs/>
          <w:sz w:val="28"/>
          <w:szCs w:val="28"/>
        </w:rPr>
      </w:pPr>
      <w:r w:rsidRPr="00A9035D">
        <w:rPr>
          <w:rFonts w:ascii="Sakkal Majalla" w:hAnsi="Sakkal Majalla" w:cs="Sakkal Majalla"/>
          <w:b/>
          <w:bCs/>
          <w:sz w:val="28"/>
          <w:szCs w:val="28"/>
          <w:rtl/>
        </w:rPr>
        <w:t>نموذج الترشح لعضوية مجلس إدارة</w:t>
      </w:r>
    </w:p>
    <w:p w14:paraId="47E5E761" w14:textId="0093BCB9" w:rsidR="00C23443" w:rsidRPr="002D13D7" w:rsidRDefault="00C23443" w:rsidP="00C23443">
      <w:pPr>
        <w:bidi/>
        <w:spacing w:line="240" w:lineRule="auto"/>
        <w:jc w:val="center"/>
        <w:rPr>
          <w:rFonts w:ascii="Sakkal Majalla" w:hAnsi="Sakkal Majalla" w:cs="Sakkal Majalla" w:hint="cs"/>
          <w:b/>
          <w:bCs/>
          <w:sz w:val="28"/>
          <w:szCs w:val="28"/>
          <w:lang w:val="en-GB"/>
        </w:rPr>
      </w:pPr>
      <w:r w:rsidRPr="00A9035D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الجمعية العلمية </w:t>
      </w:r>
      <w:r w:rsidR="002D13D7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السعودية للإرشاد النفسي </w:t>
      </w:r>
    </w:p>
    <w:p w14:paraId="59EA5B0A" w14:textId="20A41C09" w:rsidR="00C23443" w:rsidRPr="00A9035D" w:rsidRDefault="00C23443" w:rsidP="00C23443">
      <w:pPr>
        <w:bidi/>
        <w:spacing w:line="240" w:lineRule="auto"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A9035D">
        <w:rPr>
          <w:rFonts w:ascii="Sakkal Majalla" w:hAnsi="Sakkal Majalla" w:cs="Sakkal Majalla"/>
          <w:b/>
          <w:bCs/>
          <w:sz w:val="28"/>
          <w:szCs w:val="28"/>
          <w:rtl/>
        </w:rPr>
        <w:t>في دورته (</w:t>
      </w:r>
      <w:r w:rsidR="002D13D7">
        <w:rPr>
          <w:rFonts w:ascii="Sakkal Majalla" w:hAnsi="Sakkal Majalla" w:cs="Sakkal Majalla" w:hint="cs"/>
          <w:b/>
          <w:bCs/>
          <w:sz w:val="28"/>
          <w:szCs w:val="28"/>
          <w:rtl/>
        </w:rPr>
        <w:t>الرابعة</w:t>
      </w:r>
      <w:r w:rsidRPr="00A9035D">
        <w:rPr>
          <w:rFonts w:ascii="Sakkal Majalla" w:hAnsi="Sakkal Majalla" w:cs="Sakkal Majalla"/>
          <w:b/>
          <w:bCs/>
          <w:sz w:val="28"/>
          <w:szCs w:val="28"/>
          <w:rtl/>
        </w:rPr>
        <w:t>)</w:t>
      </w:r>
    </w:p>
    <w:tbl>
      <w:tblPr>
        <w:tblStyle w:val="a6"/>
        <w:bidiVisual/>
        <w:tblW w:w="5325" w:type="pct"/>
        <w:tblLook w:val="04A0" w:firstRow="1" w:lastRow="0" w:firstColumn="1" w:lastColumn="0" w:noHBand="0" w:noVBand="1"/>
      </w:tblPr>
      <w:tblGrid>
        <w:gridCol w:w="2775"/>
        <w:gridCol w:w="1981"/>
        <w:gridCol w:w="1570"/>
        <w:gridCol w:w="654"/>
        <w:gridCol w:w="3389"/>
      </w:tblGrid>
      <w:tr w:rsidR="00C23443" w:rsidRPr="00A9035D" w14:paraId="14F22DAA" w14:textId="77777777" w:rsidTr="00C61706"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EB2CF5E" w14:textId="06AF2C46" w:rsidR="00C23443" w:rsidRPr="00A9035D" w:rsidRDefault="00862529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سعادة رئيس مجلس إدارة الجمعي</w:t>
            </w:r>
            <w:r w:rsidR="007810CB" w:rsidRPr="00A9035D">
              <w:rPr>
                <w:rFonts w:ascii="Sakkal Majalla" w:hAnsi="Sakkal Majalla" w:cs="Sakkal Majalla"/>
                <w:b/>
                <w:bCs/>
                <w:rtl/>
              </w:rPr>
              <w:t>ة العلمية السعودية</w:t>
            </w:r>
            <w:r w:rsidR="001F10B7">
              <w:rPr>
                <w:rFonts w:ascii="Sakkal Majalla" w:hAnsi="Sakkal Majalla" w:cs="Sakkal Majalla" w:hint="cs"/>
                <w:b/>
                <w:bCs/>
                <w:rtl/>
              </w:rPr>
              <w:t xml:space="preserve"> للإرشاد النفسي </w:t>
            </w:r>
          </w:p>
          <w:p w14:paraId="1C5D1C20" w14:textId="77777777" w:rsidR="007810CB" w:rsidRPr="00A9035D" w:rsidRDefault="007810CB" w:rsidP="007810CB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سلام عليكم ورحمة الله وبركاته</w:t>
            </w:r>
          </w:p>
          <w:p w14:paraId="0EB37091" w14:textId="4A9E9BF1" w:rsidR="007810CB" w:rsidRPr="00A9035D" w:rsidRDefault="007810CB" w:rsidP="007810CB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 xml:space="preserve">افيدكم برغبتي في الترشح لعضوية مجلس إدارة الجمعية </w:t>
            </w:r>
            <w:r w:rsidR="00C61706" w:rsidRPr="00A9035D">
              <w:rPr>
                <w:rFonts w:ascii="Sakkal Majalla" w:hAnsi="Sakkal Majalla" w:cs="Sakkal Majalla"/>
                <w:b/>
                <w:bCs/>
                <w:rtl/>
              </w:rPr>
              <w:t>وعليه تم تعبئة البيانات المطلوبة.</w:t>
            </w:r>
          </w:p>
        </w:tc>
      </w:tr>
      <w:tr w:rsidR="00DD0820" w:rsidRPr="00A9035D" w14:paraId="3A91704E" w14:textId="77777777" w:rsidTr="00C23443"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5E9A7" w14:textId="07FFC37D" w:rsidR="00DD0820" w:rsidRPr="00A9035D" w:rsidRDefault="00DD082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008080"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color w:val="008080"/>
                <w:sz w:val="24"/>
                <w:szCs w:val="24"/>
                <w:rtl/>
              </w:rPr>
              <w:t>البيانات الشخصية</w:t>
            </w:r>
          </w:p>
        </w:tc>
      </w:tr>
      <w:tr w:rsidR="00C23443" w:rsidRPr="00A9035D" w14:paraId="7FDB7C9C" w14:textId="77777777" w:rsidTr="00C61706"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9CE9512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مرتبة</w:t>
            </w:r>
          </w:p>
        </w:tc>
        <w:tc>
          <w:tcPr>
            <w:tcW w:w="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9A3DC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7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F502456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اسم الرباعي</w:t>
            </w:r>
          </w:p>
        </w:tc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EC300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C23443" w:rsidRPr="00A9035D" w14:paraId="3B86F5B0" w14:textId="77777777" w:rsidTr="00C61706"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24873EC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جنسية</w:t>
            </w:r>
          </w:p>
        </w:tc>
        <w:tc>
          <w:tcPr>
            <w:tcW w:w="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93DE81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7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3CBD66D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جهة العمل</w:t>
            </w:r>
          </w:p>
        </w:tc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DEC16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C23443" w:rsidRPr="00A9035D" w14:paraId="68CC127E" w14:textId="77777777" w:rsidTr="00C61706"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38C37C8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مسمى الوظيفي</w:t>
            </w:r>
          </w:p>
        </w:tc>
        <w:tc>
          <w:tcPr>
            <w:tcW w:w="363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4BB23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C23443" w:rsidRPr="00A9035D" w14:paraId="0CB79547" w14:textId="77777777" w:rsidTr="00C23443"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EE5173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008080"/>
                <w:sz w:val="24"/>
                <w:szCs w:val="24"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color w:val="008080"/>
                <w:sz w:val="24"/>
                <w:szCs w:val="24"/>
                <w:rtl/>
              </w:rPr>
              <w:t>المؤهلات العلمية والعملية</w:t>
            </w:r>
          </w:p>
        </w:tc>
      </w:tr>
      <w:tr w:rsidR="00C23443" w:rsidRPr="00A9035D" w14:paraId="39423B53" w14:textId="77777777" w:rsidTr="00C61706"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9E678DD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مؤهل العلمي</w:t>
            </w:r>
          </w:p>
        </w:tc>
        <w:tc>
          <w:tcPr>
            <w:tcW w:w="363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B7BFB5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C23443" w:rsidRPr="00A9035D" w14:paraId="11BF4344" w14:textId="77777777" w:rsidTr="00C61706"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CEABE50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تخصص العام</w:t>
            </w:r>
          </w:p>
        </w:tc>
        <w:tc>
          <w:tcPr>
            <w:tcW w:w="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3D0C4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5BCB08B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التخصص الدقيق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CD86F5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C23443" w:rsidRPr="00A9035D" w14:paraId="46A0B1C8" w14:textId="77777777" w:rsidTr="00C61706"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1844E82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 xml:space="preserve">الاهتمامات </w:t>
            </w:r>
          </w:p>
        </w:tc>
        <w:tc>
          <w:tcPr>
            <w:tcW w:w="363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4C403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C23443" w:rsidRPr="00A9035D" w14:paraId="53E432F5" w14:textId="77777777" w:rsidTr="00C61706">
        <w:trPr>
          <w:trHeight w:val="1947"/>
        </w:trPr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DD127E4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سيرة مختصرة</w:t>
            </w:r>
          </w:p>
          <w:p w14:paraId="7BF40E52" w14:textId="77777777" w:rsidR="00C23443" w:rsidRPr="00A9035D" w:rsidRDefault="00C23443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لا تقبل المرفقات</w:t>
            </w:r>
          </w:p>
        </w:tc>
        <w:tc>
          <w:tcPr>
            <w:tcW w:w="363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D65E57" w14:textId="34074B42" w:rsidR="00C23443" w:rsidRPr="00A9035D" w:rsidRDefault="00C23443">
            <w:pPr>
              <w:bidi/>
              <w:spacing w:line="240" w:lineRule="auto"/>
              <w:rPr>
                <w:rFonts w:ascii="Sakkal Majalla" w:hAnsi="Sakkal Majalla" w:cs="Sakkal Majalla"/>
                <w:rtl/>
              </w:rPr>
            </w:pP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</w:t>
            </w:r>
            <w:r w:rsidR="00B04FB7" w:rsidRPr="00A9035D">
              <w:rPr>
                <w:rFonts w:ascii="Sakkal Majalla" w:hAnsi="Sakkal Majalla" w:cs="Sakkal Majalla"/>
                <w:rtl/>
              </w:rPr>
              <w:t>.............................</w:t>
            </w: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....................</w:t>
            </w:r>
          </w:p>
          <w:p w14:paraId="26EE27DE" w14:textId="5446A786" w:rsidR="00C23443" w:rsidRPr="00A9035D" w:rsidRDefault="00C23443">
            <w:pPr>
              <w:bidi/>
              <w:spacing w:line="240" w:lineRule="auto"/>
              <w:rPr>
                <w:rFonts w:ascii="Sakkal Majalla" w:hAnsi="Sakkal Majalla" w:cs="Sakkal Majalla"/>
                <w:rtl/>
              </w:rPr>
            </w:pP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.........................</w:t>
            </w:r>
            <w:r w:rsidR="00B04FB7" w:rsidRPr="00A9035D">
              <w:rPr>
                <w:rFonts w:ascii="Sakkal Majalla" w:hAnsi="Sakkal Majalla" w:cs="Sakkal Majalla"/>
                <w:rtl/>
              </w:rPr>
              <w:t>.........................</w:t>
            </w: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</w:t>
            </w:r>
          </w:p>
          <w:p w14:paraId="197C3795" w14:textId="281FA342" w:rsidR="00C23443" w:rsidRPr="00A9035D" w:rsidRDefault="00C23443">
            <w:pPr>
              <w:bidi/>
              <w:spacing w:line="240" w:lineRule="auto"/>
              <w:rPr>
                <w:rFonts w:ascii="Sakkal Majalla" w:hAnsi="Sakkal Majalla" w:cs="Sakkal Majalla"/>
                <w:rtl/>
              </w:rPr>
            </w:pP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...........................................</w:t>
            </w:r>
            <w:r w:rsidR="00B04FB7" w:rsidRPr="00A9035D">
              <w:rPr>
                <w:rFonts w:ascii="Sakkal Majalla" w:hAnsi="Sakkal Majalla" w:cs="Sakkal Majalla"/>
                <w:rtl/>
              </w:rPr>
              <w:t>...........................</w:t>
            </w: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</w:t>
            </w:r>
          </w:p>
          <w:p w14:paraId="4D6D10FE" w14:textId="7118ED70" w:rsidR="00C23443" w:rsidRPr="00A9035D" w:rsidRDefault="00C23443">
            <w:pPr>
              <w:bidi/>
              <w:spacing w:line="240" w:lineRule="auto"/>
              <w:rPr>
                <w:rFonts w:ascii="Sakkal Majalla" w:hAnsi="Sakkal Majalla" w:cs="Sakkal Majalla"/>
                <w:rtl/>
              </w:rPr>
            </w:pP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...............</w:t>
            </w:r>
            <w:r w:rsidR="00B04FB7" w:rsidRPr="00A9035D">
              <w:rPr>
                <w:rFonts w:ascii="Sakkal Majalla" w:hAnsi="Sakkal Majalla" w:cs="Sakkal Majalla"/>
                <w:rtl/>
              </w:rPr>
              <w:t>...............................</w:t>
            </w: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.....</w:t>
            </w:r>
          </w:p>
          <w:p w14:paraId="6C31AD26" w14:textId="0DB79E1F" w:rsidR="00C23443" w:rsidRPr="00A9035D" w:rsidRDefault="00C23443">
            <w:pPr>
              <w:bidi/>
              <w:spacing w:line="240" w:lineRule="auto"/>
              <w:rPr>
                <w:rFonts w:ascii="Sakkal Majalla" w:hAnsi="Sakkal Majalla" w:cs="Sakkal Majalla"/>
                <w:rtl/>
              </w:rPr>
            </w:pP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........................</w:t>
            </w:r>
            <w:r w:rsidR="00B04FB7" w:rsidRPr="00A9035D">
              <w:rPr>
                <w:rFonts w:ascii="Sakkal Majalla" w:hAnsi="Sakkal Majalla" w:cs="Sakkal Majalla"/>
                <w:rtl/>
              </w:rPr>
              <w:t>........................</w:t>
            </w: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</w:t>
            </w:r>
          </w:p>
          <w:p w14:paraId="665487A2" w14:textId="79FB5086" w:rsidR="00C23443" w:rsidRPr="00A9035D" w:rsidRDefault="00C23443" w:rsidP="00DD0820">
            <w:pPr>
              <w:bidi/>
              <w:spacing w:line="240" w:lineRule="auto"/>
              <w:rPr>
                <w:rFonts w:ascii="Sakkal Majalla" w:hAnsi="Sakkal Majalla" w:cs="Sakkal Majalla"/>
                <w:rtl/>
              </w:rPr>
            </w:pP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....................................</w:t>
            </w:r>
            <w:r w:rsidR="00B04FB7" w:rsidRPr="00A9035D">
              <w:rPr>
                <w:rFonts w:ascii="Sakkal Majalla" w:hAnsi="Sakkal Majalla" w:cs="Sakkal Majalla"/>
                <w:rtl/>
              </w:rPr>
              <w:t>........................</w:t>
            </w:r>
            <w:r w:rsidRPr="00A9035D">
              <w:rPr>
                <w:rFonts w:ascii="Sakkal Majalla" w:hAnsi="Sakkal Majalla" w:cs="Sakkal Majalla"/>
                <w:rtl/>
              </w:rPr>
              <w:t>.......................................................................</w:t>
            </w:r>
          </w:p>
        </w:tc>
      </w:tr>
      <w:tr w:rsidR="002F679E" w:rsidRPr="00A9035D" w14:paraId="1D2FD42D" w14:textId="77777777" w:rsidTr="00C61706">
        <w:trPr>
          <w:trHeight w:val="1947"/>
        </w:trPr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24F184B" w14:textId="30FF6CFF" w:rsidR="002F679E" w:rsidRPr="00A9035D" w:rsidRDefault="002F679E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A9035D">
              <w:rPr>
                <w:rFonts w:ascii="Sakkal Majalla" w:hAnsi="Sakkal Majalla" w:cs="Sakkal Majalla"/>
                <w:b/>
                <w:bCs/>
                <w:rtl/>
              </w:rPr>
              <w:t>طريقة الإرسال</w:t>
            </w:r>
          </w:p>
        </w:tc>
        <w:tc>
          <w:tcPr>
            <w:tcW w:w="363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7ED958" w14:textId="49AE5F3A" w:rsidR="002F679E" w:rsidRPr="00A9035D" w:rsidRDefault="002F679E" w:rsidP="002F679E">
            <w:pPr>
              <w:numPr>
                <w:ilvl w:val="0"/>
                <w:numId w:val="40"/>
              </w:numPr>
              <w:bidi/>
              <w:spacing w:after="200" w:line="240" w:lineRule="auto"/>
              <w:contextualSpacing/>
              <w:rPr>
                <w:rFonts w:ascii="Sakkal Majalla" w:eastAsia="Calibri" w:hAnsi="Sakkal Majalla" w:cs="Sakkal Majalla"/>
                <w:b/>
                <w:bCs/>
              </w:rPr>
            </w:pPr>
            <w:r w:rsidRPr="00A9035D">
              <w:rPr>
                <w:rFonts w:ascii="Sakkal Majalla" w:eastAsia="Calibri" w:hAnsi="Sakkal Majalla" w:cs="Sakkal Majalla"/>
                <w:b/>
                <w:bCs/>
                <w:rtl/>
              </w:rPr>
              <w:t>قيمة الاشتراك: عضو عامل (</w:t>
            </w:r>
            <w:r w:rsidR="0043050C">
              <w:rPr>
                <w:rFonts w:ascii="Sakkal Majalla" w:eastAsia="Calibri" w:hAnsi="Sakkal Majalla" w:cs="Sakkal Majalla"/>
                <w:b/>
                <w:bCs/>
              </w:rPr>
              <w:t>200</w:t>
            </w:r>
            <w:r w:rsidRPr="00A9035D">
              <w:rPr>
                <w:rFonts w:ascii="Sakkal Majalla" w:eastAsia="Calibri" w:hAnsi="Sakkal Majalla" w:cs="Sakkal Majalla"/>
                <w:b/>
                <w:bCs/>
                <w:rtl/>
              </w:rPr>
              <w:t xml:space="preserve">) </w:t>
            </w:r>
          </w:p>
          <w:p w14:paraId="4A1DAD3B" w14:textId="77777777" w:rsidR="0043050C" w:rsidRPr="0043050C" w:rsidRDefault="002F679E" w:rsidP="002F679E">
            <w:pPr>
              <w:numPr>
                <w:ilvl w:val="0"/>
                <w:numId w:val="40"/>
              </w:numPr>
              <w:bidi/>
              <w:spacing w:after="200" w:line="240" w:lineRule="auto"/>
              <w:contextualSpacing/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</w:pPr>
            <w:r w:rsidRPr="00A9035D">
              <w:rPr>
                <w:rFonts w:ascii="Sakkal Majalla" w:eastAsia="Calibri" w:hAnsi="Sakkal Majalla" w:cs="Sakkal Majalla"/>
                <w:b/>
                <w:bCs/>
                <w:rtl/>
              </w:rPr>
              <w:t>نأمل سداد العضوية على الحساب التالي</w:t>
            </w:r>
            <w:r w:rsidR="0043050C">
              <w:rPr>
                <w:rFonts w:ascii="Sakkal Majalla" w:eastAsia="Calibri" w:hAnsi="Sakkal Majalla" w:cs="Sakkal Majalla"/>
                <w:b/>
                <w:bCs/>
              </w:rPr>
              <w:t>:</w:t>
            </w:r>
          </w:p>
          <w:p w14:paraId="12172B15" w14:textId="27A2065C" w:rsidR="002F679E" w:rsidRPr="00A9035D" w:rsidRDefault="00CC2847" w:rsidP="00415796">
            <w:pPr>
              <w:spacing w:after="200" w:line="240" w:lineRule="auto"/>
              <w:ind w:left="720"/>
              <w:contextualSpacing/>
              <w:jc w:val="right"/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</w:pPr>
            <w:r w:rsidRPr="00CC2847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  <w:t>SA</w:t>
            </w:r>
            <w:r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="0043050C" w:rsidRPr="0043050C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  <w:t>1920000002560425859940</w:t>
            </w:r>
            <w:r w:rsidR="00415796" w:rsidRPr="00A9035D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الآيبان (</w:t>
            </w:r>
            <w:r w:rsidR="00534E12" w:rsidRPr="00A9035D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  <w:t xml:space="preserve">             </w:t>
            </w:r>
          </w:p>
          <w:p w14:paraId="1DDC904F" w14:textId="51D74620" w:rsidR="002F679E" w:rsidRPr="00A9035D" w:rsidRDefault="002F679E" w:rsidP="002F679E">
            <w:pPr>
              <w:numPr>
                <w:ilvl w:val="0"/>
                <w:numId w:val="40"/>
              </w:numPr>
              <w:bidi/>
              <w:spacing w:after="200" w:line="240" w:lineRule="auto"/>
              <w:contextualSpacing/>
              <w:rPr>
                <w:rFonts w:ascii="Sakkal Majalla" w:eastAsia="Calibri" w:hAnsi="Sakkal Majalla" w:cs="Sakkal Majalla"/>
                <w:b/>
                <w:bCs/>
              </w:rPr>
            </w:pPr>
            <w:r w:rsidRPr="00A9035D">
              <w:rPr>
                <w:rFonts w:ascii="Sakkal Majalla" w:eastAsia="Calibri" w:hAnsi="Sakkal Majalla" w:cs="Sakkal Majalla"/>
                <w:b/>
                <w:bCs/>
                <w:rtl/>
              </w:rPr>
              <w:t xml:space="preserve">وارسال صورة من ايصال السداد على ايميل الجمعية </w:t>
            </w:r>
            <w:r w:rsidR="00CC2847">
              <w:rPr>
                <w:rFonts w:ascii="Sakkal Majalla" w:eastAsia="Calibri" w:hAnsi="Sakkal Majalla" w:cs="Sakkal Majalla"/>
                <w:b/>
                <w:bCs/>
              </w:rPr>
              <w:t>:</w:t>
            </w:r>
          </w:p>
          <w:p w14:paraId="2F63A7F9" w14:textId="0579201D" w:rsidR="0043050C" w:rsidRPr="00CC2847" w:rsidRDefault="00CC2847" w:rsidP="00CC2847">
            <w:pPr>
              <w:bidi/>
              <w:spacing w:after="200" w:line="240" w:lineRule="auto"/>
              <w:contextualSpacing/>
              <w:rPr>
                <w:rFonts w:ascii="Sakkal Majalla" w:eastAsia="Calibri" w:hAnsi="Sakkal Majalla" w:cs="Sakkal Majalla"/>
                <w:b/>
                <w:bCs/>
                <w:rtl/>
              </w:rPr>
            </w:pPr>
            <w:hyperlink r:id="rId11" w:history="1">
              <w:r w:rsidRPr="00CC2847">
                <w:rPr>
                  <w:rStyle w:val="Hyperlink"/>
                  <w:rFonts w:ascii="Segoe UI" w:hAnsi="Segoe UI" w:cs="Segoe UI"/>
                  <w:color w:val="auto"/>
                  <w:sz w:val="18"/>
                  <w:szCs w:val="18"/>
                  <w:u w:val="none"/>
                </w:rPr>
                <w:t>cehd-sapc@pnu.edu.sa</w:t>
              </w:r>
            </w:hyperlink>
            <w:r w:rsidRPr="00CC2847">
              <w:rPr>
                <w:rStyle w:val="allowtextselection"/>
                <w:rFonts w:ascii="Segoe UI" w:hAnsi="Segoe UI" w:cs="Segoe UI"/>
                <w:sz w:val="18"/>
                <w:szCs w:val="18"/>
              </w:rPr>
              <w:t xml:space="preserve">                   </w:t>
            </w:r>
          </w:p>
        </w:tc>
      </w:tr>
    </w:tbl>
    <w:p w14:paraId="43C9675D" w14:textId="1E48FA42" w:rsidR="006006DC" w:rsidRPr="00A41869" w:rsidRDefault="006F7642" w:rsidP="00DD0820">
      <w:pPr>
        <w:tabs>
          <w:tab w:val="left" w:pos="2666"/>
        </w:tabs>
        <w:spacing w:line="240" w:lineRule="auto"/>
        <w:jc w:val="right"/>
        <w:rPr>
          <w:rFonts w:cs="Calibri"/>
          <w:rtl/>
        </w:rPr>
      </w:pPr>
      <w:r w:rsidRPr="00A41869">
        <w:rPr>
          <w:rFonts w:cs="Calibri"/>
          <w:rtl/>
        </w:rPr>
        <w:t>*</w:t>
      </w:r>
      <w:r w:rsidR="006006DC" w:rsidRPr="00A41869">
        <w:rPr>
          <w:rFonts w:cs="Calibri"/>
          <w:rtl/>
        </w:rPr>
        <w:t>إقـرار</w:t>
      </w:r>
    </w:p>
    <w:p w14:paraId="208F2F28" w14:textId="394D14C6" w:rsidR="006006DC" w:rsidRPr="00A41869" w:rsidRDefault="006006DC" w:rsidP="00DD0820">
      <w:pPr>
        <w:tabs>
          <w:tab w:val="left" w:pos="2666"/>
        </w:tabs>
        <w:spacing w:line="240" w:lineRule="auto"/>
        <w:jc w:val="right"/>
        <w:rPr>
          <w:rFonts w:cs="Calibri"/>
          <w:rtl/>
        </w:rPr>
      </w:pPr>
      <w:r w:rsidRPr="00A41869">
        <w:rPr>
          <w:rFonts w:ascii="Segoe UI Emoji" w:hAnsi="Segoe UI Emoji" w:cs="Segoe UI Emoji" w:hint="cs"/>
          <w:rtl/>
        </w:rPr>
        <w:t>◻</w:t>
      </w:r>
      <w:r w:rsidRPr="00A41869">
        <w:rPr>
          <w:rFonts w:ascii="Calibri" w:hAnsi="Calibri" w:cs="Calibri" w:hint="cs"/>
          <w:rtl/>
        </w:rPr>
        <w:t>أقـر</w:t>
      </w:r>
      <w:r w:rsidRPr="00A41869">
        <w:rPr>
          <w:rFonts w:cs="Calibri"/>
          <w:rtl/>
        </w:rPr>
        <w:t xml:space="preserve"> </w:t>
      </w:r>
      <w:r w:rsidRPr="00A41869">
        <w:rPr>
          <w:rFonts w:ascii="Calibri" w:hAnsi="Calibri" w:cs="Calibri" w:hint="cs"/>
          <w:rtl/>
        </w:rPr>
        <w:t>بأن</w:t>
      </w:r>
      <w:r w:rsidRPr="00A41869">
        <w:rPr>
          <w:rFonts w:cs="Calibri"/>
          <w:rtl/>
        </w:rPr>
        <w:t xml:space="preserve"> </w:t>
      </w:r>
      <w:r w:rsidRPr="00A41869">
        <w:rPr>
          <w:rFonts w:ascii="Calibri" w:hAnsi="Calibri" w:cs="Calibri" w:hint="cs"/>
          <w:rtl/>
        </w:rPr>
        <w:t>البيـانات</w:t>
      </w:r>
      <w:r w:rsidRPr="00A41869">
        <w:rPr>
          <w:rFonts w:cs="Calibri"/>
          <w:rtl/>
        </w:rPr>
        <w:t xml:space="preserve"> </w:t>
      </w:r>
      <w:r w:rsidRPr="00A41869">
        <w:rPr>
          <w:rFonts w:ascii="Calibri" w:hAnsi="Calibri" w:cs="Calibri" w:hint="cs"/>
          <w:rtl/>
        </w:rPr>
        <w:t>المذكـورة</w:t>
      </w:r>
      <w:r w:rsidRPr="00A41869">
        <w:rPr>
          <w:rFonts w:cs="Calibri"/>
          <w:rtl/>
        </w:rPr>
        <w:t xml:space="preserve"> </w:t>
      </w:r>
      <w:r w:rsidRPr="00A41869">
        <w:rPr>
          <w:rFonts w:ascii="Calibri" w:hAnsi="Calibri" w:cs="Calibri" w:hint="cs"/>
          <w:rtl/>
        </w:rPr>
        <w:t>أعـلاه</w:t>
      </w:r>
      <w:r w:rsidRPr="00A41869">
        <w:rPr>
          <w:rFonts w:cs="Calibri"/>
          <w:rtl/>
        </w:rPr>
        <w:t xml:space="preserve"> </w:t>
      </w:r>
      <w:r w:rsidRPr="00A41869">
        <w:rPr>
          <w:rFonts w:ascii="Calibri" w:hAnsi="Calibri" w:cs="Calibri" w:hint="cs"/>
          <w:rtl/>
        </w:rPr>
        <w:t>صحيحـة</w:t>
      </w:r>
      <w:r w:rsidRPr="00A41869">
        <w:rPr>
          <w:rFonts w:cs="Calibri"/>
          <w:rtl/>
        </w:rPr>
        <w:t xml:space="preserve"> </w:t>
      </w:r>
      <w:r w:rsidRPr="00A41869">
        <w:rPr>
          <w:rFonts w:ascii="Calibri" w:hAnsi="Calibri" w:cs="Calibri" w:hint="cs"/>
          <w:rtl/>
        </w:rPr>
        <w:t>وسليمـة</w:t>
      </w:r>
      <w:r w:rsidRPr="00A41869">
        <w:rPr>
          <w:rFonts w:cs="Calibri"/>
          <w:rtl/>
        </w:rPr>
        <w:t>.</w:t>
      </w:r>
    </w:p>
    <w:p w14:paraId="6AA81815" w14:textId="77777777" w:rsidR="007810CB" w:rsidRPr="00341FFC" w:rsidRDefault="007810CB" w:rsidP="007810CB">
      <w:pPr>
        <w:tabs>
          <w:tab w:val="left" w:pos="2666"/>
        </w:tabs>
        <w:spacing w:line="240" w:lineRule="auto"/>
        <w:rPr>
          <w:rFonts w:cstheme="minorHAnsi"/>
          <w:rtl/>
        </w:rPr>
      </w:pPr>
    </w:p>
    <w:p w14:paraId="4DB0BC56" w14:textId="77777777" w:rsidR="007810CB" w:rsidRPr="00341FFC" w:rsidRDefault="007810CB" w:rsidP="007810CB">
      <w:pPr>
        <w:tabs>
          <w:tab w:val="left" w:pos="2666"/>
        </w:tabs>
        <w:bidi/>
        <w:spacing w:line="240" w:lineRule="auto"/>
        <w:rPr>
          <w:rFonts w:cstheme="minorHAnsi"/>
          <w:b/>
          <w:bCs/>
          <w:rtl/>
        </w:rPr>
      </w:pPr>
      <w:bookmarkStart w:id="0" w:name="_Hlk161646736"/>
      <w:r w:rsidRPr="00341FFC">
        <w:rPr>
          <w:rFonts w:cs="Calibri" w:hint="cs"/>
          <w:rtl/>
        </w:rPr>
        <w:t xml:space="preserve">                                                                                                                                          </w:t>
      </w:r>
      <w:r w:rsidRPr="00341FFC">
        <w:rPr>
          <w:rFonts w:cs="Calibri"/>
        </w:rPr>
        <w:t xml:space="preserve">  </w:t>
      </w:r>
      <w:r w:rsidRPr="00341FFC">
        <w:rPr>
          <w:rFonts w:cs="Calibri" w:hint="cs"/>
          <w:rtl/>
        </w:rPr>
        <w:t xml:space="preserve">          </w:t>
      </w:r>
      <w:r w:rsidRPr="00341FFC">
        <w:rPr>
          <w:rFonts w:cs="Calibri"/>
        </w:rPr>
        <w:t xml:space="preserve">            </w:t>
      </w:r>
      <w:r w:rsidRPr="00341FFC">
        <w:rPr>
          <w:rFonts w:cs="Calibri"/>
          <w:b/>
          <w:bCs/>
          <w:rtl/>
        </w:rPr>
        <w:t>رئيس مجلس الإدارة</w:t>
      </w:r>
    </w:p>
    <w:p w14:paraId="10361FDD" w14:textId="4F5E6E12" w:rsidR="007810CB" w:rsidRPr="00341FFC" w:rsidRDefault="007810CB" w:rsidP="007810CB">
      <w:pPr>
        <w:tabs>
          <w:tab w:val="left" w:pos="2666"/>
        </w:tabs>
        <w:bidi/>
        <w:spacing w:line="240" w:lineRule="auto"/>
        <w:rPr>
          <w:rFonts w:cstheme="minorHAnsi"/>
          <w:rtl/>
        </w:rPr>
      </w:pPr>
      <w:r w:rsidRPr="00341FFC">
        <w:rPr>
          <w:rFonts w:cstheme="minorHAnsi" w:hint="cs"/>
          <w:rtl/>
        </w:rPr>
        <w:t xml:space="preserve">                                                                                                                                          </w:t>
      </w:r>
      <w:r>
        <w:rPr>
          <w:rFonts w:cstheme="minorHAnsi" w:hint="cs"/>
          <w:rtl/>
        </w:rPr>
        <w:t xml:space="preserve">               </w:t>
      </w:r>
      <w:r w:rsidRPr="00341FFC">
        <w:rPr>
          <w:rFonts w:cstheme="minorHAnsi" w:hint="cs"/>
          <w:rtl/>
        </w:rPr>
        <w:t xml:space="preserve">   الاسم: .........................</w:t>
      </w:r>
    </w:p>
    <w:p w14:paraId="077114FD" w14:textId="77777777" w:rsidR="007810CB" w:rsidRPr="00186E6A" w:rsidRDefault="007810CB" w:rsidP="007810CB">
      <w:pPr>
        <w:tabs>
          <w:tab w:val="left" w:pos="2666"/>
        </w:tabs>
        <w:bidi/>
        <w:spacing w:line="240" w:lineRule="auto"/>
        <w:rPr>
          <w:rFonts w:cstheme="minorHAnsi"/>
          <w:sz w:val="8"/>
          <w:szCs w:val="8"/>
          <w:rtl/>
        </w:rPr>
      </w:pPr>
      <w:r w:rsidRPr="00341FFC">
        <w:rPr>
          <w:rFonts w:cstheme="minorHAnsi" w:hint="cs"/>
          <w:rtl/>
        </w:rPr>
        <w:t xml:space="preserve">                                                              </w:t>
      </w:r>
    </w:p>
    <w:p w14:paraId="183EEE20" w14:textId="4C603349" w:rsidR="007810CB" w:rsidRPr="00341FFC" w:rsidRDefault="007810CB" w:rsidP="007810CB">
      <w:pPr>
        <w:tabs>
          <w:tab w:val="left" w:pos="2666"/>
        </w:tabs>
        <w:bidi/>
        <w:spacing w:line="240" w:lineRule="auto"/>
        <w:rPr>
          <w:rFonts w:cstheme="minorHAnsi"/>
          <w:rtl/>
        </w:rPr>
      </w:pPr>
      <w:r w:rsidRPr="00341FFC">
        <w:rPr>
          <w:rFonts w:cstheme="minorHAnsi" w:hint="cs"/>
          <w:rtl/>
        </w:rPr>
        <w:t xml:space="preserve">                                                                                                                                        </w:t>
      </w:r>
      <w:r>
        <w:rPr>
          <w:rFonts w:cstheme="minorHAnsi" w:hint="cs"/>
          <w:rtl/>
        </w:rPr>
        <w:t xml:space="preserve">   </w:t>
      </w:r>
      <w:r w:rsidRPr="00341FFC">
        <w:rPr>
          <w:rFonts w:cstheme="minorHAnsi" w:hint="cs"/>
          <w:rtl/>
        </w:rPr>
        <w:t xml:space="preserve">        </w:t>
      </w:r>
      <w:r>
        <w:rPr>
          <w:rFonts w:cstheme="minorHAnsi" w:hint="cs"/>
          <w:rtl/>
        </w:rPr>
        <w:t xml:space="preserve">  </w:t>
      </w:r>
      <w:r w:rsidRPr="00341FFC">
        <w:rPr>
          <w:rFonts w:cstheme="minorHAnsi" w:hint="cs"/>
          <w:rtl/>
        </w:rPr>
        <w:t xml:space="preserve">التوقيع...............................    </w:t>
      </w:r>
    </w:p>
    <w:p w14:paraId="41420EA7" w14:textId="77777777" w:rsidR="007810CB" w:rsidRPr="00A41869" w:rsidRDefault="007810CB" w:rsidP="007810CB">
      <w:pPr>
        <w:tabs>
          <w:tab w:val="left" w:pos="2666"/>
        </w:tabs>
        <w:bidi/>
        <w:spacing w:line="240" w:lineRule="auto"/>
        <w:rPr>
          <w:rFonts w:cstheme="minorHAnsi"/>
          <w:sz w:val="6"/>
          <w:szCs w:val="6"/>
          <w:rtl/>
        </w:rPr>
      </w:pPr>
      <w:r w:rsidRPr="00341FFC">
        <w:rPr>
          <w:rFonts w:cstheme="minorHAnsi" w:hint="cs"/>
          <w:rtl/>
        </w:rPr>
        <w:t xml:space="preserve">    </w:t>
      </w:r>
    </w:p>
    <w:p w14:paraId="09ABB7EC" w14:textId="412260A0" w:rsidR="008F0B87" w:rsidRPr="007810CB" w:rsidRDefault="007810CB" w:rsidP="007810CB">
      <w:pPr>
        <w:tabs>
          <w:tab w:val="left" w:pos="2666"/>
        </w:tabs>
        <w:bidi/>
        <w:spacing w:line="240" w:lineRule="auto"/>
        <w:rPr>
          <w:rFonts w:cstheme="minorHAnsi"/>
          <w:rtl/>
        </w:rPr>
      </w:pPr>
      <w:r w:rsidRPr="009241AC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A260F1" wp14:editId="78421CD7">
                <wp:simplePos x="0" y="0"/>
                <wp:positionH relativeFrom="page">
                  <wp:posOffset>3679190</wp:posOffset>
                </wp:positionH>
                <wp:positionV relativeFrom="paragraph">
                  <wp:posOffset>501015</wp:posOffset>
                </wp:positionV>
                <wp:extent cx="4724400" cy="287020"/>
                <wp:effectExtent l="0" t="0" r="0" b="0"/>
                <wp:wrapNone/>
                <wp:docPr id="785590883" name="مربع نص 17908380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4400" cy="287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3E367C6" w14:textId="40BCB2A4" w:rsidR="009241AC" w:rsidRPr="009241AC" w:rsidRDefault="009241AC" w:rsidP="009241AC">
                            <w:pPr>
                              <w:bidi/>
                              <w:ind w:left="720"/>
                              <w:jc w:val="center"/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</w:pPr>
                            <w:r w:rsidRPr="009241AC">
                              <w:rPr>
                                <w:rFonts w:cs="PNU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نموذج الترشيح لعضوية مجلس إدارة جمعية </w:t>
                            </w:r>
                            <w:r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– رقم (</w:t>
                            </w:r>
                            <w:r w:rsidRPr="009241AC">
                              <w:rPr>
                                <w:rFonts w:cs="PNU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012504-F</w:t>
                            </w:r>
                            <w:r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</w:rPr>
                              <w:t>0</w:t>
                            </w:r>
                            <w:r w:rsidR="00C85AC8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</w:rPr>
                              <w:t>2</w:t>
                            </w:r>
                            <w:r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85AC8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</w:rPr>
                              <w:t>(</w:t>
                            </w:r>
                            <w:r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</w:rPr>
                              <w:t>10</w:t>
                            </w:r>
                            <w:r w:rsidRPr="009241AC">
                              <w:rPr>
                                <w:rFonts w:cs="PNU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)   </w:t>
                            </w:r>
                          </w:p>
                          <w:p w14:paraId="541DF681" w14:textId="77777777" w:rsidR="009241AC" w:rsidRDefault="009241AC" w:rsidP="009241AC">
                            <w:pPr>
                              <w:bidi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  <w:p w14:paraId="1C86A67B" w14:textId="77777777" w:rsidR="009241AC" w:rsidRDefault="009241AC" w:rsidP="009241AC">
                            <w:pPr>
                              <w:bidi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A260F1" id="_x0000_t202" coordsize="21600,21600" o:spt="202" path="m,l,21600r21600,l21600,xe">
                <v:stroke joinstyle="miter"/>
                <v:path gradientshapeok="t" o:connecttype="rect"/>
              </v:shapetype>
              <v:shape id="مربع نص 1790838017" o:spid="_x0000_s1026" type="#_x0000_t202" style="position:absolute;left:0;text-align:left;margin-left:289.7pt;margin-top:39.45pt;width:372pt;height:22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" filled="f" stroked="f" strokeweight=".5pt">
                <v:textbox>
                  <w:txbxContent>
                    <w:p w14:paraId="73E367C6" w14:textId="40BCB2A4" w:rsidR="009241AC" w:rsidRPr="009241AC" w:rsidRDefault="009241AC" w:rsidP="009241AC">
                      <w:pPr>
                        <w:bidi/>
                        <w:ind w:left="720"/>
                        <w:jc w:val="center"/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</w:pPr>
                      <w:r w:rsidRPr="009241AC">
                        <w:rPr>
                          <w:rFonts w:cs="PNU" w:hint="cs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نموذج الترشيح لعضوية مجلس إدارة جمعية </w:t>
                      </w:r>
                      <w:r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  <w:t>– رقم (</w:t>
                      </w:r>
                      <w:r w:rsidRPr="009241AC">
                        <w:rPr>
                          <w:rFonts w:cs="PNU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012504-F</w:t>
                      </w:r>
                      <w:r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</w:rPr>
                        <w:t>0</w:t>
                      </w:r>
                      <w:r w:rsidR="00C85AC8">
                        <w:rPr>
                          <w:rFonts w:cs="PNU"/>
                          <w:color w:val="000000" w:themeColor="text1"/>
                          <w:sz w:val="18"/>
                          <w:szCs w:val="18"/>
                        </w:rPr>
                        <w:t>2</w:t>
                      </w:r>
                      <w:r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C85AC8">
                        <w:rPr>
                          <w:rFonts w:cs="PNU"/>
                          <w:color w:val="000000" w:themeColor="text1"/>
                          <w:sz w:val="18"/>
                          <w:szCs w:val="18"/>
                        </w:rPr>
                        <w:t>(</w:t>
                      </w:r>
                      <w:r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</w:rPr>
                        <w:t>10</w:t>
                      </w:r>
                      <w:r w:rsidRPr="009241AC">
                        <w:rPr>
                          <w:rFonts w:cs="PNU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)   </w:t>
                      </w:r>
                    </w:p>
                    <w:p w14:paraId="541DF681" w14:textId="77777777" w:rsidR="009241AC" w:rsidRDefault="009241AC" w:rsidP="009241AC">
                      <w:pPr>
                        <w:bidi/>
                        <w:rPr>
                          <w:rFonts w:ascii="Sakkal Majalla" w:hAnsi="Sakkal Majalla" w:cs="Sakkal Majalla"/>
                          <w:sz w:val="20"/>
                          <w:szCs w:val="20"/>
                          <w:rtl/>
                        </w:rPr>
                      </w:pPr>
                    </w:p>
                    <w:p w14:paraId="1C86A67B" w14:textId="77777777" w:rsidR="009241AC" w:rsidRDefault="009241AC" w:rsidP="009241AC">
                      <w:pPr>
                        <w:bidi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341FFC">
        <w:rPr>
          <w:rFonts w:cstheme="minorHAnsi" w:hint="cs"/>
          <w:rtl/>
        </w:rPr>
        <w:t xml:space="preserve">                                                                                                                                            </w:t>
      </w:r>
      <w:r>
        <w:rPr>
          <w:rFonts w:cstheme="minorHAnsi" w:hint="cs"/>
          <w:rtl/>
        </w:rPr>
        <w:t xml:space="preserve">         </w:t>
      </w:r>
      <w:r w:rsidRPr="00341FFC">
        <w:rPr>
          <w:rFonts w:cstheme="minorHAnsi" w:hint="cs"/>
          <w:rtl/>
        </w:rPr>
        <w:t xml:space="preserve">    التاريخ.....................</w:t>
      </w:r>
      <w:bookmarkEnd w:id="0"/>
      <w:r>
        <w:rPr>
          <w:rFonts w:cstheme="minorHAnsi" w:hint="cs"/>
          <w:rtl/>
        </w:rPr>
        <w:t>.......</w:t>
      </w:r>
      <w:r w:rsidR="002424F1" w:rsidRPr="002424F1">
        <w:rPr>
          <w:rFonts w:cs="PNU"/>
          <w:sz w:val="18"/>
          <w:szCs w:val="18"/>
          <w:rtl/>
        </w:rPr>
        <w:t xml:space="preserve">  </w:t>
      </w:r>
    </w:p>
    <w:sectPr w:rsidR="008F0B87" w:rsidRPr="007810CB" w:rsidSect="00C2344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05" w:right="1080" w:bottom="1440" w:left="1080" w:header="0" w:footer="22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B30FD" w14:textId="77777777" w:rsidR="00F13BB1" w:rsidRDefault="00F13BB1" w:rsidP="000A2DE1">
      <w:r>
        <w:separator/>
      </w:r>
    </w:p>
  </w:endnote>
  <w:endnote w:type="continuationSeparator" w:id="0">
    <w:p w14:paraId="76552EF9" w14:textId="77777777" w:rsidR="00F13BB1" w:rsidRDefault="00F13BB1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panose1 w:val="020B0604020202020204"/>
    <w:charset w:val="B2"/>
    <w:family w:val="auto"/>
    <w:pitch w:val="variable"/>
    <w:sig w:usb0="00002000" w:usb1="00000000" w:usb2="00000000" w:usb3="00000000" w:csb0="00000040" w:csb1="00000000"/>
  </w:font>
  <w:font w:name="Andalus">
    <w:panose1 w:val="020B06040202020202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PNU">
    <w:altName w:val="Arial"/>
    <w:panose1 w:val="020B0604020202020204"/>
    <w:charset w:val="B2"/>
    <w:family w:val="auto"/>
    <w:pitch w:val="variable"/>
    <w:sig w:usb0="00002001" w:usb1="00000000" w:usb2="00000008" w:usb3="00000000" w:csb0="00000040" w:csb1="00000000"/>
  </w:font>
  <w:font w:name="KufiStandardGK">
    <w:altName w:val="Arial"/>
    <w:panose1 w:val="020B0604020202020204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48CC8" w14:textId="77777777" w:rsidR="001F10B7" w:rsidRDefault="001F10B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A2AC4" w14:textId="12304A5C" w:rsidR="0063543F" w:rsidRDefault="0063543F" w:rsidP="00094BD9">
    <w:pPr>
      <w:pStyle w:val="a5"/>
      <w:tabs>
        <w:tab w:val="clear" w:pos="4153"/>
        <w:tab w:val="clear" w:pos="8306"/>
      </w:tabs>
      <w:rPr>
        <w:rtl/>
      </w:rPr>
    </w:pPr>
  </w:p>
  <w:p w14:paraId="331053D1" w14:textId="3DC552BD" w:rsidR="005424E2" w:rsidRPr="001349AE" w:rsidRDefault="005424E2" w:rsidP="00094BD9">
    <w:pPr>
      <w:pStyle w:val="a5"/>
      <w:tabs>
        <w:tab w:val="clear" w:pos="4153"/>
        <w:tab w:val="clear" w:pos="8306"/>
      </w:tabs>
      <w:rPr>
        <w:rtl/>
      </w:rPr>
    </w:pPr>
    <w:r w:rsidRPr="001349AE">
      <w:t xml:space="preserve"> </w:t>
    </w:r>
  </w:p>
  <w:p w14:paraId="146C522B" w14:textId="77777777" w:rsidR="005424E2" w:rsidRDefault="005424E2" w:rsidP="00634548">
    <w:pPr>
      <w:pStyle w:val="a5"/>
      <w:tabs>
        <w:tab w:val="clear" w:pos="4153"/>
        <w:tab w:val="clear" w:pos="8306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E43F" w14:textId="77777777" w:rsidR="001F10B7" w:rsidRDefault="001F10B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30B9B" w14:textId="77777777" w:rsidR="00F13BB1" w:rsidRDefault="00F13BB1" w:rsidP="000A2DE1">
      <w:r>
        <w:separator/>
      </w:r>
    </w:p>
  </w:footnote>
  <w:footnote w:type="continuationSeparator" w:id="0">
    <w:p w14:paraId="4290392D" w14:textId="77777777" w:rsidR="00F13BB1" w:rsidRDefault="00F13BB1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9F97E" w14:textId="77777777" w:rsidR="005424E2" w:rsidRDefault="002D13D7">
    <w:pPr>
      <w:pStyle w:val="a4"/>
    </w:pPr>
    <w:r>
      <w:rPr>
        <w:noProof/>
      </w:rPr>
    </w:r>
    <w:r w:rsidR="002D13D7">
      <w:rPr>
        <w:noProof/>
      </w:rPr>
      <w:pict w14:anchorId="14726D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1036" type="#_x0000_t75" alt="" style="position:absolute;left:0;text-align:left;margin-left:0;margin-top:0;width:450.75pt;height:534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04D45C28">
        <v:shape id="WordPictureWatermark9481610" o:spid="_x0000_s1035" type="#_x0000_t75" alt="" style="position:absolute;left:0;text-align:left;margin-left:0;margin-top:0;width:374.1pt;height:476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61E00C19">
        <v:shape id="WordPictureWatermark11084485" o:spid="_x0000_s1034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6B3D034E">
        <v:shape id="WordPictureWatermark11028922" o:spid="_x0000_s1033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1EB4BA94">
        <v:shape id="WordPictureWatermark10952376" o:spid="_x0000_s1032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16668155">
        <v:shape id="WordPictureWatermark10930516" o:spid="_x0000_s1031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55DF9" w14:textId="45947CEC" w:rsidR="005424E2" w:rsidRPr="007F6380" w:rsidRDefault="00D437AE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51584" behindDoc="1" locked="0" layoutInCell="1" allowOverlap="1" wp14:anchorId="2971918A" wp14:editId="0FAE9A92">
          <wp:simplePos x="0" y="0"/>
          <wp:positionH relativeFrom="margin">
            <wp:align>center</wp:align>
          </wp:positionH>
          <wp:positionV relativeFrom="paragraph">
            <wp:posOffset>-120988</wp:posOffset>
          </wp:positionV>
          <wp:extent cx="8324850" cy="10936586"/>
          <wp:effectExtent l="0" t="0" r="0" b="0"/>
          <wp:wrapNone/>
          <wp:docPr id="1808324858" name="صورة 18083248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4850" cy="10936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62F625" w14:textId="7003FF5C" w:rsidR="005424E2" w:rsidRPr="00764EE2" w:rsidRDefault="005424E2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>
      <w:rPr>
        <w:rtl/>
      </w:rPr>
      <w:tab/>
    </w:r>
  </w:p>
  <w:p w14:paraId="5289B75E" w14:textId="03D4FC50" w:rsidR="005424E2" w:rsidRPr="007F6380" w:rsidRDefault="005424E2" w:rsidP="007F6380">
    <w:pPr>
      <w:pStyle w:val="a4"/>
      <w:jc w:val="center"/>
      <w:rPr>
        <w:rtl/>
      </w:rPr>
    </w:pPr>
  </w:p>
  <w:p w14:paraId="084C6765" w14:textId="000E404C" w:rsidR="005424E2" w:rsidRPr="007F6380" w:rsidRDefault="005424E2" w:rsidP="007F6380">
    <w:pPr>
      <w:pStyle w:val="a4"/>
      <w:rPr>
        <w:rtl/>
      </w:rPr>
    </w:pPr>
  </w:p>
  <w:p w14:paraId="762743C9" w14:textId="4EAFE3CE" w:rsidR="005424E2" w:rsidRPr="007F6380" w:rsidRDefault="005424E2" w:rsidP="007F6380">
    <w:pPr>
      <w:pStyle w:val="a4"/>
      <w:jc w:val="center"/>
      <w:rPr>
        <w:rtl/>
      </w:rPr>
    </w:pPr>
  </w:p>
  <w:p w14:paraId="5B607BC4" w14:textId="217F4812" w:rsidR="005424E2" w:rsidRPr="007F6380" w:rsidRDefault="005424E2" w:rsidP="00DC0226">
    <w:pPr>
      <w:pStyle w:val="a4"/>
      <w:tabs>
        <w:tab w:val="clear" w:pos="4153"/>
        <w:tab w:val="clear" w:pos="8306"/>
        <w:tab w:val="left" w:pos="5397"/>
      </w:tabs>
      <w:rPr>
        <w:rtl/>
      </w:rPr>
    </w:pPr>
    <w:r>
      <w:rPr>
        <w:rtl/>
      </w:rPr>
      <w:tab/>
    </w:r>
  </w:p>
  <w:p w14:paraId="1F78F0E3" w14:textId="3DEC7F4E" w:rsidR="005424E2" w:rsidRPr="007F6380" w:rsidRDefault="005424E2" w:rsidP="007F6380">
    <w:pPr>
      <w:pStyle w:val="a4"/>
    </w:pPr>
  </w:p>
  <w:p w14:paraId="7DBDF067" w14:textId="33E472FA" w:rsidR="005424E2" w:rsidRPr="007F6380" w:rsidRDefault="004447E2">
    <w:r w:rsidRPr="00B056B8"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1BB70618" wp14:editId="46445C0B">
              <wp:simplePos x="0" y="0"/>
              <wp:positionH relativeFrom="page">
                <wp:align>right</wp:align>
              </wp:positionH>
              <wp:positionV relativeFrom="paragraph">
                <wp:posOffset>618450</wp:posOffset>
              </wp:positionV>
              <wp:extent cx="2782489" cy="320675"/>
              <wp:effectExtent l="0" t="0" r="0" b="0"/>
              <wp:wrapNone/>
              <wp:docPr id="2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82489" cy="3206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6D65A3E" w14:textId="7B77DF0F" w:rsidR="008F0B87" w:rsidRPr="004447E2" w:rsidRDefault="004447E2" w:rsidP="008F0B87">
                          <w:pPr>
                            <w:bidi/>
                            <w:spacing w:line="240" w:lineRule="auto"/>
                            <w:rPr>
                              <w:rFonts w:ascii="Sakkal Majalla" w:hAnsi="Sakkal Majalla" w:cs="PNU"/>
                              <w:b/>
                              <w:bCs/>
                              <w:color w:val="006666"/>
                              <w:sz w:val="20"/>
                              <w:szCs w:val="20"/>
                              <w:rtl/>
                            </w:rPr>
                          </w:pPr>
                          <w:r w:rsidRPr="004447E2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sz w:val="20"/>
                              <w:szCs w:val="20"/>
                              <w:rtl/>
                            </w:rPr>
                            <w:t>الجمعية العلمية</w:t>
                          </w:r>
                          <w:r w:rsidRPr="004447E2">
                            <w:rPr>
                              <w:rFonts w:ascii="Sakkal Majalla" w:hAnsi="Sakkal Majalla" w:cs="KufiStandardGK" w:hint="cs"/>
                              <w:szCs w:val="24"/>
                              <w:rtl/>
                            </w:rPr>
                            <w:t xml:space="preserve"> </w:t>
                          </w:r>
                          <w:r w:rsidRPr="004447E2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sz w:val="20"/>
                              <w:szCs w:val="20"/>
                              <w:rtl/>
                            </w:rPr>
                            <w:t>السعودية</w:t>
                          </w:r>
                          <w:r w:rsidR="001F10B7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sz w:val="20"/>
                              <w:szCs w:val="20"/>
                              <w:rtl/>
                            </w:rPr>
                            <w:t xml:space="preserve"> للإرشاد النفسي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B70618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7" type="#_x0000_t202" style="position:absolute;margin-left:167.9pt;margin-top:48.7pt;width:219.1pt;height:25.25pt;z-index:2516526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" fillcolor="window" stroked="f" strokeweight=".5pt">
              <v:textbox>
                <w:txbxContent>
                  <w:p w14:paraId="16D65A3E" w14:textId="7B77DF0F" w:rsidR="008F0B87" w:rsidRPr="004447E2" w:rsidRDefault="004447E2" w:rsidP="008F0B87">
                    <w:pPr>
                      <w:bidi/>
                      <w:spacing w:line="240" w:lineRule="auto"/>
                      <w:rPr>
                        <w:rFonts w:ascii="Sakkal Majalla" w:hAnsi="Sakkal Majalla" w:cs="PNU"/>
                        <w:b/>
                        <w:bCs/>
                        <w:color w:val="006666"/>
                        <w:sz w:val="20"/>
                        <w:szCs w:val="20"/>
                        <w:rtl/>
                      </w:rPr>
                    </w:pPr>
                    <w:r w:rsidRPr="004447E2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sz w:val="20"/>
                        <w:szCs w:val="20"/>
                        <w:rtl/>
                      </w:rPr>
                      <w:t>الجمعية العلمية</w:t>
                    </w:r>
                    <w:r w:rsidRPr="004447E2">
                      <w:rPr>
                        <w:rFonts w:ascii="Sakkal Majalla" w:hAnsi="Sakkal Majalla" w:cs="KufiStandardGK" w:hint="cs"/>
                        <w:szCs w:val="24"/>
                        <w:rtl/>
                      </w:rPr>
                      <w:t xml:space="preserve"> </w:t>
                    </w:r>
                    <w:r w:rsidRPr="004447E2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sz w:val="20"/>
                        <w:szCs w:val="20"/>
                        <w:rtl/>
                      </w:rPr>
                      <w:t>السعودية</w:t>
                    </w:r>
                    <w:r w:rsidR="001F10B7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sz w:val="20"/>
                        <w:szCs w:val="20"/>
                        <w:rtl/>
                      </w:rPr>
                      <w:t xml:space="preserve"> للإرشاد النفسي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C23443" w:rsidRPr="00B056B8"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757C4AE1" wp14:editId="32CF4C19">
              <wp:simplePos x="0" y="0"/>
              <wp:positionH relativeFrom="page">
                <wp:posOffset>5362575</wp:posOffset>
              </wp:positionH>
              <wp:positionV relativeFrom="paragraph">
                <wp:posOffset>325755</wp:posOffset>
              </wp:positionV>
              <wp:extent cx="2256790" cy="295275"/>
              <wp:effectExtent l="0" t="0" r="0" b="9525"/>
              <wp:wrapNone/>
              <wp:docPr id="4" name="مربع ن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56790" cy="2952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9B610F" w14:textId="394FDDA8" w:rsidR="005424E2" w:rsidRPr="00C23443" w:rsidRDefault="005424E2" w:rsidP="0071483E">
                          <w:pPr>
                            <w:shd w:val="clear" w:color="auto" w:fill="FFFFFF"/>
                            <w:spacing w:line="240" w:lineRule="auto"/>
                            <w:jc w:val="center"/>
                            <w:rPr>
                              <w:rFonts w:ascii="Sakkal Majalla" w:hAnsi="Sakkal Majalla" w:cs="PNU"/>
                              <w:b/>
                              <w:bCs/>
                              <w:color w:val="006666"/>
                              <w:rtl/>
                            </w:rPr>
                          </w:pPr>
                          <w:r w:rsidRPr="00C23443">
                            <w:rPr>
                              <w:rFonts w:ascii="Sakkal Majalla" w:hAnsi="Sakkal Majalla" w:cs="PNU"/>
                              <w:b/>
                              <w:bCs/>
                              <w:color w:val="006666"/>
                              <w:rtl/>
                            </w:rPr>
                            <w:t xml:space="preserve">إدارة </w:t>
                          </w:r>
                          <w:r w:rsidR="009E0871" w:rsidRPr="00C23443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rtl/>
                            </w:rPr>
                            <w:t xml:space="preserve">الجمعيات </w:t>
                          </w:r>
                          <w:r w:rsidR="009E0871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rtl/>
                            </w:rPr>
                            <w:t>والمجلات</w:t>
                          </w:r>
                          <w:r w:rsidR="00A3186E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rtl/>
                            </w:rPr>
                            <w:t xml:space="preserve"> </w:t>
                          </w:r>
                          <w:r w:rsidRPr="00C23443">
                            <w:rPr>
                              <w:rFonts w:ascii="Sakkal Majalla" w:hAnsi="Sakkal Majalla" w:cs="PNU"/>
                              <w:b/>
                              <w:bCs/>
                              <w:color w:val="006666"/>
                              <w:rtl/>
                            </w:rPr>
                            <w:t>العلمية</w:t>
                          </w:r>
                          <w:r w:rsidR="00D437AE" w:rsidRPr="00C23443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rtl/>
                            </w:rPr>
                            <w:t xml:space="preserve"> </w:t>
                          </w:r>
                        </w:p>
                        <w:p w14:paraId="33B7D19B" w14:textId="77777777" w:rsidR="005424E2" w:rsidRPr="00D437AE" w:rsidRDefault="005424E2" w:rsidP="00B056B8">
                          <w:pPr>
                            <w:spacing w:line="240" w:lineRule="auto"/>
                            <w:rPr>
                              <w:rFonts w:ascii="Sakkal Majalla" w:hAnsi="Sakkal Majalla" w:cs="KufiStandardGK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7C4AE1" id="مربع نص 4" o:spid="_x0000_s1028" type="#_x0000_t202" style="position:absolute;margin-left:422.25pt;margin-top:25.65pt;width:177.7pt;height:23.2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" fillcolor="window" stroked="f" strokeweight=".5pt">
              <v:textbox>
                <w:txbxContent>
                  <w:p w14:paraId="4D9B610F" w14:textId="394FDDA8" w:rsidR="005424E2" w:rsidRPr="00C23443" w:rsidRDefault="005424E2" w:rsidP="0071483E">
                    <w:pPr>
                      <w:shd w:val="clear" w:color="auto" w:fill="FFFFFF"/>
                      <w:spacing w:line="240" w:lineRule="auto"/>
                      <w:jc w:val="center"/>
                      <w:rPr>
                        <w:rFonts w:ascii="Sakkal Majalla" w:hAnsi="Sakkal Majalla" w:cs="PNU"/>
                        <w:b/>
                        <w:bCs/>
                        <w:color w:val="006666"/>
                        <w:rtl/>
                      </w:rPr>
                    </w:pPr>
                    <w:r w:rsidRPr="00C23443">
                      <w:rPr>
                        <w:rFonts w:ascii="Sakkal Majalla" w:hAnsi="Sakkal Majalla" w:cs="PNU"/>
                        <w:b/>
                        <w:bCs/>
                        <w:color w:val="006666"/>
                        <w:rtl/>
                      </w:rPr>
                      <w:t xml:space="preserve">إدارة </w:t>
                    </w:r>
                    <w:r w:rsidR="009E0871" w:rsidRPr="00C23443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rtl/>
                      </w:rPr>
                      <w:t xml:space="preserve">الجمعيات </w:t>
                    </w:r>
                    <w:r w:rsidR="009E0871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rtl/>
                      </w:rPr>
                      <w:t>والمجلات</w:t>
                    </w:r>
                    <w:r w:rsidR="00A3186E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rtl/>
                      </w:rPr>
                      <w:t xml:space="preserve"> </w:t>
                    </w:r>
                    <w:r w:rsidRPr="00C23443">
                      <w:rPr>
                        <w:rFonts w:ascii="Sakkal Majalla" w:hAnsi="Sakkal Majalla" w:cs="PNU"/>
                        <w:b/>
                        <w:bCs/>
                        <w:color w:val="006666"/>
                        <w:rtl/>
                      </w:rPr>
                      <w:t>العلمية</w:t>
                    </w:r>
                    <w:r w:rsidR="00D437AE" w:rsidRPr="00C23443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rtl/>
                      </w:rPr>
                      <w:t xml:space="preserve"> </w:t>
                    </w:r>
                  </w:p>
                  <w:p w14:paraId="33B7D19B" w14:textId="77777777" w:rsidR="005424E2" w:rsidRPr="00D437AE" w:rsidRDefault="005424E2" w:rsidP="00B056B8">
                    <w:pPr>
                      <w:spacing w:line="240" w:lineRule="auto"/>
                      <w:rPr>
                        <w:rFonts w:ascii="Sakkal Majalla" w:hAnsi="Sakkal Majalla" w:cs="KufiStandardGK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04EDA3" w14:textId="77777777" w:rsidR="005424E2" w:rsidRDefault="002D13D7">
    <w:pPr>
      <w:pStyle w:val="a4"/>
    </w:pPr>
    <w:r>
      <w:rPr>
        <w:noProof/>
      </w:rPr>
    </w:r>
    <w:r w:rsidR="002D13D7">
      <w:rPr>
        <w:noProof/>
      </w:rPr>
      <w:pict w14:anchorId="76ACCB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1030" type="#_x0000_t75" alt="" style="position:absolute;left:0;text-align:left;margin-left:0;margin-top:0;width:450.75pt;height:534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5E127B47">
        <v:shape id="WordPictureWatermark9481609" o:spid="_x0000_s1029" type="#_x0000_t75" alt="" style="position:absolute;left:0;text-align:left;margin-left:0;margin-top:0;width:374.1pt;height:476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06103D45">
        <v:shape id="WordPictureWatermark11084484" o:spid="_x0000_s1028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380B37D0">
        <v:shape id="WordPictureWatermark11028921" o:spid="_x0000_s1027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216905CC">
        <v:shape id="WordPictureWatermark10952375" o:spid="_x0000_s1026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</w:r>
    <w:r w:rsidR="002D13D7">
      <w:rPr>
        <w:noProof/>
      </w:rPr>
      <w:pict w14:anchorId="551037C7">
        <v:shape id="WordPictureWatermark10930515" o:spid="_x0000_s1025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8074F"/>
    <w:multiLevelType w:val="hybridMultilevel"/>
    <w:tmpl w:val="C1F2D9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B9113C"/>
    <w:multiLevelType w:val="hybridMultilevel"/>
    <w:tmpl w:val="C6F2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302B3"/>
    <w:multiLevelType w:val="hybridMultilevel"/>
    <w:tmpl w:val="9E327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DD67AE"/>
    <w:multiLevelType w:val="hybridMultilevel"/>
    <w:tmpl w:val="E932E4B8"/>
    <w:lvl w:ilvl="0" w:tplc="1EFAA21E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85E45"/>
    <w:multiLevelType w:val="hybridMultilevel"/>
    <w:tmpl w:val="A39C1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39079B"/>
    <w:multiLevelType w:val="hybridMultilevel"/>
    <w:tmpl w:val="05328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ED0010"/>
    <w:multiLevelType w:val="hybridMultilevel"/>
    <w:tmpl w:val="56DA7B84"/>
    <w:lvl w:ilvl="0" w:tplc="1AC8B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86D82"/>
    <w:multiLevelType w:val="hybridMultilevel"/>
    <w:tmpl w:val="74902582"/>
    <w:lvl w:ilvl="0" w:tplc="9A369A6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E54386"/>
    <w:multiLevelType w:val="hybridMultilevel"/>
    <w:tmpl w:val="AA703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C9559C"/>
    <w:multiLevelType w:val="hybridMultilevel"/>
    <w:tmpl w:val="0F8259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50D67"/>
    <w:multiLevelType w:val="hybridMultilevel"/>
    <w:tmpl w:val="BD36557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40170A0"/>
    <w:multiLevelType w:val="hybridMultilevel"/>
    <w:tmpl w:val="D032B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AB1EDA"/>
    <w:multiLevelType w:val="hybridMultilevel"/>
    <w:tmpl w:val="8EB08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2D0AC4"/>
    <w:multiLevelType w:val="hybridMultilevel"/>
    <w:tmpl w:val="66D08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C01A00"/>
    <w:multiLevelType w:val="hybridMultilevel"/>
    <w:tmpl w:val="63AA0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0A3CA4"/>
    <w:multiLevelType w:val="hybridMultilevel"/>
    <w:tmpl w:val="2F986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CE204C"/>
    <w:multiLevelType w:val="hybridMultilevel"/>
    <w:tmpl w:val="7486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0BF52DF"/>
    <w:multiLevelType w:val="hybridMultilevel"/>
    <w:tmpl w:val="323EFB00"/>
    <w:lvl w:ilvl="0" w:tplc="91CA97C6">
      <w:start w:val="1"/>
      <w:numFmt w:val="arabicAlpha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3D41BE0"/>
    <w:multiLevelType w:val="hybridMultilevel"/>
    <w:tmpl w:val="0BA88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F03F82"/>
    <w:multiLevelType w:val="hybridMultilevel"/>
    <w:tmpl w:val="26B0AF52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820B0A"/>
    <w:multiLevelType w:val="hybridMultilevel"/>
    <w:tmpl w:val="BBCAD3FA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17293D"/>
    <w:multiLevelType w:val="hybridMultilevel"/>
    <w:tmpl w:val="792A9C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0DE3475"/>
    <w:multiLevelType w:val="hybridMultilevel"/>
    <w:tmpl w:val="643A6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494F5A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6586A79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84570C"/>
    <w:multiLevelType w:val="hybridMultilevel"/>
    <w:tmpl w:val="8E68C198"/>
    <w:lvl w:ilvl="0" w:tplc="5C56A89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F3C6B"/>
    <w:multiLevelType w:val="hybridMultilevel"/>
    <w:tmpl w:val="0AE41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83A6F5B"/>
    <w:multiLevelType w:val="hybridMultilevel"/>
    <w:tmpl w:val="B12C7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33611"/>
    <w:multiLevelType w:val="hybridMultilevel"/>
    <w:tmpl w:val="DC16DE7E"/>
    <w:lvl w:ilvl="0" w:tplc="023E521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1F7981"/>
    <w:multiLevelType w:val="hybridMultilevel"/>
    <w:tmpl w:val="0BA88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D1541"/>
    <w:multiLevelType w:val="hybridMultilevel"/>
    <w:tmpl w:val="0700F5A2"/>
    <w:lvl w:ilvl="0" w:tplc="F7B43E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58381E"/>
    <w:multiLevelType w:val="hybridMultilevel"/>
    <w:tmpl w:val="86608C9A"/>
    <w:lvl w:ilvl="0" w:tplc="115446EE">
      <w:start w:val="1"/>
      <w:numFmt w:val="arabicAlpha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2" w15:restartNumberingAfterBreak="0">
    <w:nsid w:val="6A662759"/>
    <w:multiLevelType w:val="hybridMultilevel"/>
    <w:tmpl w:val="196CA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66649E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4" w15:restartNumberingAfterBreak="0">
    <w:nsid w:val="6D57660C"/>
    <w:multiLevelType w:val="hybridMultilevel"/>
    <w:tmpl w:val="5FA265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ED1F82"/>
    <w:multiLevelType w:val="hybridMultilevel"/>
    <w:tmpl w:val="DE1EA7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69D4342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7" w15:restartNumberingAfterBreak="0">
    <w:nsid w:val="7AA56D33"/>
    <w:multiLevelType w:val="hybridMultilevel"/>
    <w:tmpl w:val="F524F87A"/>
    <w:lvl w:ilvl="0" w:tplc="65A4E4B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4E20C4"/>
    <w:multiLevelType w:val="hybridMultilevel"/>
    <w:tmpl w:val="8CF03FEE"/>
    <w:lvl w:ilvl="0" w:tplc="FC640BA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721628"/>
    <w:multiLevelType w:val="hybridMultilevel"/>
    <w:tmpl w:val="C884F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1087865">
    <w:abstractNumId w:val="1"/>
  </w:num>
  <w:num w:numId="2" w16cid:durableId="458845446">
    <w:abstractNumId w:val="12"/>
  </w:num>
  <w:num w:numId="3" w16cid:durableId="199100116">
    <w:abstractNumId w:val="22"/>
  </w:num>
  <w:num w:numId="4" w16cid:durableId="1043754530">
    <w:abstractNumId w:val="8"/>
  </w:num>
  <w:num w:numId="5" w16cid:durableId="1943955220">
    <w:abstractNumId w:val="25"/>
  </w:num>
  <w:num w:numId="6" w16cid:durableId="1111124378">
    <w:abstractNumId w:val="39"/>
  </w:num>
  <w:num w:numId="7" w16cid:durableId="1497726463">
    <w:abstractNumId w:val="15"/>
  </w:num>
  <w:num w:numId="8" w16cid:durableId="1661304612">
    <w:abstractNumId w:val="32"/>
  </w:num>
  <w:num w:numId="9" w16cid:durableId="1648246523">
    <w:abstractNumId w:val="21"/>
  </w:num>
  <w:num w:numId="10" w16cid:durableId="2049719986">
    <w:abstractNumId w:val="10"/>
  </w:num>
  <w:num w:numId="11" w16cid:durableId="2089770373">
    <w:abstractNumId w:val="9"/>
  </w:num>
  <w:num w:numId="12" w16cid:durableId="1394424660">
    <w:abstractNumId w:val="28"/>
  </w:num>
  <w:num w:numId="13" w16cid:durableId="444158295">
    <w:abstractNumId w:val="23"/>
  </w:num>
  <w:num w:numId="14" w16cid:durableId="415829611">
    <w:abstractNumId w:val="13"/>
  </w:num>
  <w:num w:numId="15" w16cid:durableId="1225335262">
    <w:abstractNumId w:val="0"/>
  </w:num>
  <w:num w:numId="16" w16cid:durableId="1428038166">
    <w:abstractNumId w:val="17"/>
  </w:num>
  <w:num w:numId="17" w16cid:durableId="698579700">
    <w:abstractNumId w:val="36"/>
  </w:num>
  <w:num w:numId="18" w16cid:durableId="1056196991">
    <w:abstractNumId w:val="31"/>
  </w:num>
  <w:num w:numId="19" w16cid:durableId="1782676487">
    <w:abstractNumId w:val="33"/>
  </w:num>
  <w:num w:numId="20" w16cid:durableId="344331443">
    <w:abstractNumId w:val="6"/>
  </w:num>
  <w:num w:numId="21" w16cid:durableId="815145368">
    <w:abstractNumId w:val="24"/>
  </w:num>
  <w:num w:numId="22" w16cid:durableId="917247195">
    <w:abstractNumId w:val="14"/>
  </w:num>
  <w:num w:numId="23" w16cid:durableId="404183409">
    <w:abstractNumId w:val="19"/>
  </w:num>
  <w:num w:numId="24" w16cid:durableId="1563054034">
    <w:abstractNumId w:val="3"/>
  </w:num>
  <w:num w:numId="25" w16cid:durableId="610626362">
    <w:abstractNumId w:val="27"/>
  </w:num>
  <w:num w:numId="26" w16cid:durableId="1972132655">
    <w:abstractNumId w:val="37"/>
  </w:num>
  <w:num w:numId="27" w16cid:durableId="1031878077">
    <w:abstractNumId w:val="38"/>
  </w:num>
  <w:num w:numId="28" w16cid:durableId="213083171">
    <w:abstractNumId w:val="35"/>
  </w:num>
  <w:num w:numId="29" w16cid:durableId="426193558">
    <w:abstractNumId w:val="20"/>
  </w:num>
  <w:num w:numId="30" w16cid:durableId="943927076">
    <w:abstractNumId w:val="18"/>
  </w:num>
  <w:num w:numId="31" w16cid:durableId="1342858177">
    <w:abstractNumId w:val="29"/>
  </w:num>
  <w:num w:numId="32" w16cid:durableId="498735152">
    <w:abstractNumId w:val="5"/>
  </w:num>
  <w:num w:numId="33" w16cid:durableId="2063406238">
    <w:abstractNumId w:val="34"/>
  </w:num>
  <w:num w:numId="34" w16cid:durableId="78412450">
    <w:abstractNumId w:val="7"/>
  </w:num>
  <w:num w:numId="35" w16cid:durableId="551229870">
    <w:abstractNumId w:val="30"/>
  </w:num>
  <w:num w:numId="36" w16cid:durableId="1302424143">
    <w:abstractNumId w:val="4"/>
  </w:num>
  <w:num w:numId="37" w16cid:durableId="1514491479">
    <w:abstractNumId w:val="11"/>
  </w:num>
  <w:num w:numId="38" w16cid:durableId="20397551">
    <w:abstractNumId w:val="16"/>
  </w:num>
  <w:num w:numId="39" w16cid:durableId="921331753">
    <w:abstractNumId w:val="26"/>
  </w:num>
  <w:num w:numId="40" w16cid:durableId="148415777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03B8"/>
    <w:rsid w:val="000013F7"/>
    <w:rsid w:val="00002C04"/>
    <w:rsid w:val="000034E8"/>
    <w:rsid w:val="00004349"/>
    <w:rsid w:val="00007763"/>
    <w:rsid w:val="000143B1"/>
    <w:rsid w:val="00017C7C"/>
    <w:rsid w:val="00017FD2"/>
    <w:rsid w:val="000213BF"/>
    <w:rsid w:val="00022007"/>
    <w:rsid w:val="0002512A"/>
    <w:rsid w:val="0002547E"/>
    <w:rsid w:val="000274C0"/>
    <w:rsid w:val="00030724"/>
    <w:rsid w:val="00031482"/>
    <w:rsid w:val="0003212D"/>
    <w:rsid w:val="00032387"/>
    <w:rsid w:val="00032DC5"/>
    <w:rsid w:val="0003590C"/>
    <w:rsid w:val="00036344"/>
    <w:rsid w:val="00040CF8"/>
    <w:rsid w:val="00044413"/>
    <w:rsid w:val="00052516"/>
    <w:rsid w:val="000552D2"/>
    <w:rsid w:val="0005569C"/>
    <w:rsid w:val="00057DBA"/>
    <w:rsid w:val="00065CB0"/>
    <w:rsid w:val="000675F8"/>
    <w:rsid w:val="00072FC9"/>
    <w:rsid w:val="00073AA4"/>
    <w:rsid w:val="000758D5"/>
    <w:rsid w:val="000809E7"/>
    <w:rsid w:val="000811FD"/>
    <w:rsid w:val="00082841"/>
    <w:rsid w:val="00083646"/>
    <w:rsid w:val="00084E0A"/>
    <w:rsid w:val="00087A28"/>
    <w:rsid w:val="000947CE"/>
    <w:rsid w:val="00094BD9"/>
    <w:rsid w:val="0009673D"/>
    <w:rsid w:val="00096A28"/>
    <w:rsid w:val="00097522"/>
    <w:rsid w:val="000A0759"/>
    <w:rsid w:val="000A27BA"/>
    <w:rsid w:val="000A2DE1"/>
    <w:rsid w:val="000A5C31"/>
    <w:rsid w:val="000A6B13"/>
    <w:rsid w:val="000A6B1E"/>
    <w:rsid w:val="000A6FF5"/>
    <w:rsid w:val="000A73C2"/>
    <w:rsid w:val="000B2415"/>
    <w:rsid w:val="000B3A12"/>
    <w:rsid w:val="000B45C0"/>
    <w:rsid w:val="000C1A22"/>
    <w:rsid w:val="000C1D62"/>
    <w:rsid w:val="000C57E7"/>
    <w:rsid w:val="000C5E5E"/>
    <w:rsid w:val="000C6072"/>
    <w:rsid w:val="000C7196"/>
    <w:rsid w:val="000C7C1F"/>
    <w:rsid w:val="000D5887"/>
    <w:rsid w:val="000D5F9E"/>
    <w:rsid w:val="000E0A4A"/>
    <w:rsid w:val="000E1223"/>
    <w:rsid w:val="000E2F3F"/>
    <w:rsid w:val="000F2367"/>
    <w:rsid w:val="000F5695"/>
    <w:rsid w:val="000F6C19"/>
    <w:rsid w:val="0010067D"/>
    <w:rsid w:val="00100BFD"/>
    <w:rsid w:val="00104D39"/>
    <w:rsid w:val="001117FC"/>
    <w:rsid w:val="00114207"/>
    <w:rsid w:val="00115C59"/>
    <w:rsid w:val="00122979"/>
    <w:rsid w:val="001237F2"/>
    <w:rsid w:val="00124040"/>
    <w:rsid w:val="001334CA"/>
    <w:rsid w:val="00133DA5"/>
    <w:rsid w:val="001349AE"/>
    <w:rsid w:val="0013656C"/>
    <w:rsid w:val="00140D1F"/>
    <w:rsid w:val="00145FB9"/>
    <w:rsid w:val="00146FFF"/>
    <w:rsid w:val="001618D8"/>
    <w:rsid w:val="00162B79"/>
    <w:rsid w:val="001642FE"/>
    <w:rsid w:val="00170AA4"/>
    <w:rsid w:val="00170D6D"/>
    <w:rsid w:val="001725E8"/>
    <w:rsid w:val="001827E4"/>
    <w:rsid w:val="001873DD"/>
    <w:rsid w:val="00187E48"/>
    <w:rsid w:val="00193623"/>
    <w:rsid w:val="00194C7E"/>
    <w:rsid w:val="00195C64"/>
    <w:rsid w:val="0019637C"/>
    <w:rsid w:val="00196E32"/>
    <w:rsid w:val="00197942"/>
    <w:rsid w:val="001A2412"/>
    <w:rsid w:val="001A699D"/>
    <w:rsid w:val="001B219A"/>
    <w:rsid w:val="001B4F12"/>
    <w:rsid w:val="001B5281"/>
    <w:rsid w:val="001C178C"/>
    <w:rsid w:val="001C1F9A"/>
    <w:rsid w:val="001C3B1E"/>
    <w:rsid w:val="001D06A1"/>
    <w:rsid w:val="001D741F"/>
    <w:rsid w:val="001E296C"/>
    <w:rsid w:val="001E2D9C"/>
    <w:rsid w:val="001E38E2"/>
    <w:rsid w:val="001E4F5A"/>
    <w:rsid w:val="001F0744"/>
    <w:rsid w:val="001F10B7"/>
    <w:rsid w:val="001F270D"/>
    <w:rsid w:val="001F31D0"/>
    <w:rsid w:val="0020379F"/>
    <w:rsid w:val="00215D9E"/>
    <w:rsid w:val="002249E4"/>
    <w:rsid w:val="002269D8"/>
    <w:rsid w:val="00230462"/>
    <w:rsid w:val="00230F75"/>
    <w:rsid w:val="002319DA"/>
    <w:rsid w:val="0023288C"/>
    <w:rsid w:val="002347F3"/>
    <w:rsid w:val="002348D6"/>
    <w:rsid w:val="00234C99"/>
    <w:rsid w:val="00235630"/>
    <w:rsid w:val="00235B18"/>
    <w:rsid w:val="002364DF"/>
    <w:rsid w:val="002424F1"/>
    <w:rsid w:val="002430E0"/>
    <w:rsid w:val="00243769"/>
    <w:rsid w:val="002451CD"/>
    <w:rsid w:val="0025569E"/>
    <w:rsid w:val="00256F0D"/>
    <w:rsid w:val="00261832"/>
    <w:rsid w:val="002662D2"/>
    <w:rsid w:val="002725E6"/>
    <w:rsid w:val="00275022"/>
    <w:rsid w:val="00282CE5"/>
    <w:rsid w:val="002861C4"/>
    <w:rsid w:val="00286CA3"/>
    <w:rsid w:val="00287629"/>
    <w:rsid w:val="0029339D"/>
    <w:rsid w:val="002A255A"/>
    <w:rsid w:val="002A5BD8"/>
    <w:rsid w:val="002B72C5"/>
    <w:rsid w:val="002C5301"/>
    <w:rsid w:val="002C5C3A"/>
    <w:rsid w:val="002C5F37"/>
    <w:rsid w:val="002C77F4"/>
    <w:rsid w:val="002C7829"/>
    <w:rsid w:val="002D0B5F"/>
    <w:rsid w:val="002D128A"/>
    <w:rsid w:val="002D13D7"/>
    <w:rsid w:val="002D478A"/>
    <w:rsid w:val="002D4D3A"/>
    <w:rsid w:val="002D797A"/>
    <w:rsid w:val="002E46B4"/>
    <w:rsid w:val="002E4E80"/>
    <w:rsid w:val="002E71A0"/>
    <w:rsid w:val="002F0D89"/>
    <w:rsid w:val="002F3FA2"/>
    <w:rsid w:val="002F4521"/>
    <w:rsid w:val="002F627F"/>
    <w:rsid w:val="002F679E"/>
    <w:rsid w:val="003050BE"/>
    <w:rsid w:val="003052B0"/>
    <w:rsid w:val="003176A4"/>
    <w:rsid w:val="00317E9C"/>
    <w:rsid w:val="00320265"/>
    <w:rsid w:val="00322042"/>
    <w:rsid w:val="0032296C"/>
    <w:rsid w:val="00323237"/>
    <w:rsid w:val="0033059D"/>
    <w:rsid w:val="00331C4D"/>
    <w:rsid w:val="00333C65"/>
    <w:rsid w:val="0033401B"/>
    <w:rsid w:val="00335466"/>
    <w:rsid w:val="00337004"/>
    <w:rsid w:val="0034538B"/>
    <w:rsid w:val="00355719"/>
    <w:rsid w:val="003608F7"/>
    <w:rsid w:val="00366176"/>
    <w:rsid w:val="0037054B"/>
    <w:rsid w:val="00371C80"/>
    <w:rsid w:val="003836A8"/>
    <w:rsid w:val="00383E38"/>
    <w:rsid w:val="00384C4A"/>
    <w:rsid w:val="00384E63"/>
    <w:rsid w:val="00387126"/>
    <w:rsid w:val="00387AF7"/>
    <w:rsid w:val="00392377"/>
    <w:rsid w:val="00392F36"/>
    <w:rsid w:val="0039483B"/>
    <w:rsid w:val="003A199B"/>
    <w:rsid w:val="003A2BFA"/>
    <w:rsid w:val="003A50E2"/>
    <w:rsid w:val="003B0287"/>
    <w:rsid w:val="003B176A"/>
    <w:rsid w:val="003B3CAB"/>
    <w:rsid w:val="003B47D4"/>
    <w:rsid w:val="003B65D9"/>
    <w:rsid w:val="003B66F5"/>
    <w:rsid w:val="003C2457"/>
    <w:rsid w:val="003C4C77"/>
    <w:rsid w:val="003C5E45"/>
    <w:rsid w:val="003E07F5"/>
    <w:rsid w:val="003E2932"/>
    <w:rsid w:val="003E2D25"/>
    <w:rsid w:val="003F5F30"/>
    <w:rsid w:val="003F64DE"/>
    <w:rsid w:val="003F6947"/>
    <w:rsid w:val="00400153"/>
    <w:rsid w:val="0040252E"/>
    <w:rsid w:val="004025DD"/>
    <w:rsid w:val="0040493B"/>
    <w:rsid w:val="004056CD"/>
    <w:rsid w:val="004131ED"/>
    <w:rsid w:val="0041386A"/>
    <w:rsid w:val="00415796"/>
    <w:rsid w:val="0041602C"/>
    <w:rsid w:val="00416FCD"/>
    <w:rsid w:val="00416FDA"/>
    <w:rsid w:val="004266FD"/>
    <w:rsid w:val="0043050C"/>
    <w:rsid w:val="00433048"/>
    <w:rsid w:val="004337FE"/>
    <w:rsid w:val="00437576"/>
    <w:rsid w:val="00437E80"/>
    <w:rsid w:val="004447E2"/>
    <w:rsid w:val="00445225"/>
    <w:rsid w:val="00446E91"/>
    <w:rsid w:val="00447E2C"/>
    <w:rsid w:val="00450BE8"/>
    <w:rsid w:val="0045771D"/>
    <w:rsid w:val="004602BE"/>
    <w:rsid w:val="004618C3"/>
    <w:rsid w:val="00477499"/>
    <w:rsid w:val="0048071B"/>
    <w:rsid w:val="00482483"/>
    <w:rsid w:val="004904B5"/>
    <w:rsid w:val="00490AF8"/>
    <w:rsid w:val="00494D65"/>
    <w:rsid w:val="004A1731"/>
    <w:rsid w:val="004A6654"/>
    <w:rsid w:val="004B5225"/>
    <w:rsid w:val="004B5495"/>
    <w:rsid w:val="004B66E0"/>
    <w:rsid w:val="004B66E6"/>
    <w:rsid w:val="004B7AB4"/>
    <w:rsid w:val="004C25DE"/>
    <w:rsid w:val="004C28F6"/>
    <w:rsid w:val="004C2F7E"/>
    <w:rsid w:val="004C5074"/>
    <w:rsid w:val="004D0B2E"/>
    <w:rsid w:val="004D28C4"/>
    <w:rsid w:val="004E06D2"/>
    <w:rsid w:val="004E09B1"/>
    <w:rsid w:val="004E1E05"/>
    <w:rsid w:val="004E2DBC"/>
    <w:rsid w:val="004E3817"/>
    <w:rsid w:val="004E4F4D"/>
    <w:rsid w:val="004E6725"/>
    <w:rsid w:val="004F123B"/>
    <w:rsid w:val="004F7178"/>
    <w:rsid w:val="00501790"/>
    <w:rsid w:val="00504475"/>
    <w:rsid w:val="0050697C"/>
    <w:rsid w:val="00507DB8"/>
    <w:rsid w:val="005102A7"/>
    <w:rsid w:val="00510A25"/>
    <w:rsid w:val="00515B1D"/>
    <w:rsid w:val="005214B1"/>
    <w:rsid w:val="00523290"/>
    <w:rsid w:val="00524190"/>
    <w:rsid w:val="0052564B"/>
    <w:rsid w:val="005306B1"/>
    <w:rsid w:val="005307A5"/>
    <w:rsid w:val="00534E12"/>
    <w:rsid w:val="00534FCE"/>
    <w:rsid w:val="00536D11"/>
    <w:rsid w:val="00537419"/>
    <w:rsid w:val="005424E2"/>
    <w:rsid w:val="005455C8"/>
    <w:rsid w:val="00545773"/>
    <w:rsid w:val="00547812"/>
    <w:rsid w:val="005531A2"/>
    <w:rsid w:val="005550EC"/>
    <w:rsid w:val="00555BB8"/>
    <w:rsid w:val="00567D38"/>
    <w:rsid w:val="0057262E"/>
    <w:rsid w:val="00575E48"/>
    <w:rsid w:val="00576761"/>
    <w:rsid w:val="00583947"/>
    <w:rsid w:val="00583C9E"/>
    <w:rsid w:val="00585CB6"/>
    <w:rsid w:val="00590723"/>
    <w:rsid w:val="005936FA"/>
    <w:rsid w:val="00594196"/>
    <w:rsid w:val="00596535"/>
    <w:rsid w:val="005A013B"/>
    <w:rsid w:val="005A0891"/>
    <w:rsid w:val="005A1C71"/>
    <w:rsid w:val="005A3292"/>
    <w:rsid w:val="005A4A81"/>
    <w:rsid w:val="005A4BE5"/>
    <w:rsid w:val="005B06C8"/>
    <w:rsid w:val="005B17EA"/>
    <w:rsid w:val="005B3210"/>
    <w:rsid w:val="005B325F"/>
    <w:rsid w:val="005B5496"/>
    <w:rsid w:val="005C100B"/>
    <w:rsid w:val="005C37AC"/>
    <w:rsid w:val="005D760D"/>
    <w:rsid w:val="005D7769"/>
    <w:rsid w:val="005E0FC6"/>
    <w:rsid w:val="005E312C"/>
    <w:rsid w:val="005E3D32"/>
    <w:rsid w:val="005E498F"/>
    <w:rsid w:val="005E546B"/>
    <w:rsid w:val="005F35FC"/>
    <w:rsid w:val="005F5874"/>
    <w:rsid w:val="005F6088"/>
    <w:rsid w:val="006006DC"/>
    <w:rsid w:val="00604455"/>
    <w:rsid w:val="00605680"/>
    <w:rsid w:val="0060696A"/>
    <w:rsid w:val="00611F4C"/>
    <w:rsid w:val="0062126E"/>
    <w:rsid w:val="0062147C"/>
    <w:rsid w:val="006219CA"/>
    <w:rsid w:val="006223A0"/>
    <w:rsid w:val="00627285"/>
    <w:rsid w:val="00630106"/>
    <w:rsid w:val="00634069"/>
    <w:rsid w:val="00634548"/>
    <w:rsid w:val="0063543F"/>
    <w:rsid w:val="006411A1"/>
    <w:rsid w:val="00641C8A"/>
    <w:rsid w:val="00641CCD"/>
    <w:rsid w:val="0064385E"/>
    <w:rsid w:val="0064602B"/>
    <w:rsid w:val="006460E0"/>
    <w:rsid w:val="006500E3"/>
    <w:rsid w:val="00651140"/>
    <w:rsid w:val="00665355"/>
    <w:rsid w:val="00670256"/>
    <w:rsid w:val="006708F5"/>
    <w:rsid w:val="00671FEC"/>
    <w:rsid w:val="00673B02"/>
    <w:rsid w:val="00683F04"/>
    <w:rsid w:val="006857C4"/>
    <w:rsid w:val="006926FA"/>
    <w:rsid w:val="0069790F"/>
    <w:rsid w:val="00697CC2"/>
    <w:rsid w:val="006A59DE"/>
    <w:rsid w:val="006A63BB"/>
    <w:rsid w:val="006B01C1"/>
    <w:rsid w:val="006B6240"/>
    <w:rsid w:val="006B64AE"/>
    <w:rsid w:val="006C025D"/>
    <w:rsid w:val="006C1637"/>
    <w:rsid w:val="006C1A65"/>
    <w:rsid w:val="006C1D5E"/>
    <w:rsid w:val="006C26BF"/>
    <w:rsid w:val="006C4322"/>
    <w:rsid w:val="006C4F6B"/>
    <w:rsid w:val="006C5466"/>
    <w:rsid w:val="006C563D"/>
    <w:rsid w:val="006C7BB2"/>
    <w:rsid w:val="006D00ED"/>
    <w:rsid w:val="006D29A3"/>
    <w:rsid w:val="006D2A85"/>
    <w:rsid w:val="006D3487"/>
    <w:rsid w:val="006D5C07"/>
    <w:rsid w:val="006D76E6"/>
    <w:rsid w:val="006D7BCC"/>
    <w:rsid w:val="006E1F15"/>
    <w:rsid w:val="006F12D7"/>
    <w:rsid w:val="006F1E41"/>
    <w:rsid w:val="006F29EE"/>
    <w:rsid w:val="006F39F4"/>
    <w:rsid w:val="006F43D3"/>
    <w:rsid w:val="006F5A8C"/>
    <w:rsid w:val="006F7642"/>
    <w:rsid w:val="006F7B9F"/>
    <w:rsid w:val="006F7C08"/>
    <w:rsid w:val="006F7DB4"/>
    <w:rsid w:val="00700C11"/>
    <w:rsid w:val="00703DAF"/>
    <w:rsid w:val="00704D70"/>
    <w:rsid w:val="0071483E"/>
    <w:rsid w:val="00717EE4"/>
    <w:rsid w:val="00720287"/>
    <w:rsid w:val="00723D74"/>
    <w:rsid w:val="00726A30"/>
    <w:rsid w:val="00731D97"/>
    <w:rsid w:val="007338AB"/>
    <w:rsid w:val="00735C0D"/>
    <w:rsid w:val="0073724D"/>
    <w:rsid w:val="00742BC5"/>
    <w:rsid w:val="007432DF"/>
    <w:rsid w:val="00743DE1"/>
    <w:rsid w:val="00746D88"/>
    <w:rsid w:val="00752747"/>
    <w:rsid w:val="00752C59"/>
    <w:rsid w:val="00760173"/>
    <w:rsid w:val="00764EE2"/>
    <w:rsid w:val="00771F4B"/>
    <w:rsid w:val="00780FFC"/>
    <w:rsid w:val="007810CB"/>
    <w:rsid w:val="007840F4"/>
    <w:rsid w:val="00786530"/>
    <w:rsid w:val="007A1CBD"/>
    <w:rsid w:val="007B0EF8"/>
    <w:rsid w:val="007B59A9"/>
    <w:rsid w:val="007B71EA"/>
    <w:rsid w:val="007B7805"/>
    <w:rsid w:val="007C01BE"/>
    <w:rsid w:val="007C0240"/>
    <w:rsid w:val="007C0F49"/>
    <w:rsid w:val="007C3DD2"/>
    <w:rsid w:val="007C3F30"/>
    <w:rsid w:val="007C451C"/>
    <w:rsid w:val="007C51A6"/>
    <w:rsid w:val="007C5748"/>
    <w:rsid w:val="007C619C"/>
    <w:rsid w:val="007C645D"/>
    <w:rsid w:val="007C7E76"/>
    <w:rsid w:val="007D3007"/>
    <w:rsid w:val="007D553E"/>
    <w:rsid w:val="007D6E48"/>
    <w:rsid w:val="007E0404"/>
    <w:rsid w:val="007E1A71"/>
    <w:rsid w:val="007E1E76"/>
    <w:rsid w:val="007E336D"/>
    <w:rsid w:val="007F2B26"/>
    <w:rsid w:val="007F401C"/>
    <w:rsid w:val="007F5594"/>
    <w:rsid w:val="007F6380"/>
    <w:rsid w:val="00800906"/>
    <w:rsid w:val="00802DB0"/>
    <w:rsid w:val="0080439D"/>
    <w:rsid w:val="008102EF"/>
    <w:rsid w:val="00810B95"/>
    <w:rsid w:val="00812E88"/>
    <w:rsid w:val="00814D1A"/>
    <w:rsid w:val="008206EE"/>
    <w:rsid w:val="008206F9"/>
    <w:rsid w:val="00821E68"/>
    <w:rsid w:val="00822F2E"/>
    <w:rsid w:val="00826AB9"/>
    <w:rsid w:val="00830835"/>
    <w:rsid w:val="00830A6A"/>
    <w:rsid w:val="00830FFE"/>
    <w:rsid w:val="0083176E"/>
    <w:rsid w:val="00831F08"/>
    <w:rsid w:val="00833F27"/>
    <w:rsid w:val="008409C4"/>
    <w:rsid w:val="00840B00"/>
    <w:rsid w:val="00840BDA"/>
    <w:rsid w:val="00840E6A"/>
    <w:rsid w:val="0084421F"/>
    <w:rsid w:val="00846219"/>
    <w:rsid w:val="00851357"/>
    <w:rsid w:val="00851F74"/>
    <w:rsid w:val="00855120"/>
    <w:rsid w:val="00857139"/>
    <w:rsid w:val="00862529"/>
    <w:rsid w:val="00862E48"/>
    <w:rsid w:val="00867357"/>
    <w:rsid w:val="008703B9"/>
    <w:rsid w:val="008737D2"/>
    <w:rsid w:val="00873C66"/>
    <w:rsid w:val="00874173"/>
    <w:rsid w:val="008751DC"/>
    <w:rsid w:val="008763D5"/>
    <w:rsid w:val="00877CD5"/>
    <w:rsid w:val="00881E46"/>
    <w:rsid w:val="00882D61"/>
    <w:rsid w:val="00886C0B"/>
    <w:rsid w:val="008918BF"/>
    <w:rsid w:val="008A0617"/>
    <w:rsid w:val="008A4CC5"/>
    <w:rsid w:val="008A6C6B"/>
    <w:rsid w:val="008A6EC5"/>
    <w:rsid w:val="008B573F"/>
    <w:rsid w:val="008B5EAC"/>
    <w:rsid w:val="008C0858"/>
    <w:rsid w:val="008C25C3"/>
    <w:rsid w:val="008C39BE"/>
    <w:rsid w:val="008C3DD4"/>
    <w:rsid w:val="008C48F4"/>
    <w:rsid w:val="008C52DA"/>
    <w:rsid w:val="008C558D"/>
    <w:rsid w:val="008D02A2"/>
    <w:rsid w:val="008D278C"/>
    <w:rsid w:val="008E4A02"/>
    <w:rsid w:val="008F0B87"/>
    <w:rsid w:val="008F44BE"/>
    <w:rsid w:val="008F5745"/>
    <w:rsid w:val="00906F9A"/>
    <w:rsid w:val="00912D01"/>
    <w:rsid w:val="00912FB4"/>
    <w:rsid w:val="0091434D"/>
    <w:rsid w:val="009241AC"/>
    <w:rsid w:val="00924E95"/>
    <w:rsid w:val="00925489"/>
    <w:rsid w:val="00930929"/>
    <w:rsid w:val="009348A0"/>
    <w:rsid w:val="00934A9E"/>
    <w:rsid w:val="0094452B"/>
    <w:rsid w:val="00945BB1"/>
    <w:rsid w:val="009519F9"/>
    <w:rsid w:val="00957324"/>
    <w:rsid w:val="009619D1"/>
    <w:rsid w:val="009621CA"/>
    <w:rsid w:val="009662E2"/>
    <w:rsid w:val="0097149F"/>
    <w:rsid w:val="009770D3"/>
    <w:rsid w:val="00980499"/>
    <w:rsid w:val="009805D4"/>
    <w:rsid w:val="00980A16"/>
    <w:rsid w:val="00980A5B"/>
    <w:rsid w:val="009819CB"/>
    <w:rsid w:val="009839DC"/>
    <w:rsid w:val="00987D04"/>
    <w:rsid w:val="00990FD1"/>
    <w:rsid w:val="00991ACC"/>
    <w:rsid w:val="00993231"/>
    <w:rsid w:val="00994745"/>
    <w:rsid w:val="0099706D"/>
    <w:rsid w:val="009A34AC"/>
    <w:rsid w:val="009A5117"/>
    <w:rsid w:val="009B06E9"/>
    <w:rsid w:val="009B07F4"/>
    <w:rsid w:val="009B094C"/>
    <w:rsid w:val="009B0E9C"/>
    <w:rsid w:val="009B3368"/>
    <w:rsid w:val="009B3596"/>
    <w:rsid w:val="009B5AA1"/>
    <w:rsid w:val="009C0247"/>
    <w:rsid w:val="009C14A4"/>
    <w:rsid w:val="009C2D31"/>
    <w:rsid w:val="009C69F9"/>
    <w:rsid w:val="009D3EBB"/>
    <w:rsid w:val="009D687F"/>
    <w:rsid w:val="009E0871"/>
    <w:rsid w:val="009E2F80"/>
    <w:rsid w:val="009E6319"/>
    <w:rsid w:val="009E6936"/>
    <w:rsid w:val="009E7D7E"/>
    <w:rsid w:val="009E7E05"/>
    <w:rsid w:val="009F71B7"/>
    <w:rsid w:val="00A01CB6"/>
    <w:rsid w:val="00A02C5B"/>
    <w:rsid w:val="00A12777"/>
    <w:rsid w:val="00A12BBE"/>
    <w:rsid w:val="00A15C27"/>
    <w:rsid w:val="00A16ECA"/>
    <w:rsid w:val="00A17988"/>
    <w:rsid w:val="00A2156F"/>
    <w:rsid w:val="00A2610D"/>
    <w:rsid w:val="00A31201"/>
    <w:rsid w:val="00A3186E"/>
    <w:rsid w:val="00A325AF"/>
    <w:rsid w:val="00A351A0"/>
    <w:rsid w:val="00A35350"/>
    <w:rsid w:val="00A375E9"/>
    <w:rsid w:val="00A423E5"/>
    <w:rsid w:val="00A47A88"/>
    <w:rsid w:val="00A522A6"/>
    <w:rsid w:val="00A5448A"/>
    <w:rsid w:val="00A57860"/>
    <w:rsid w:val="00A612AE"/>
    <w:rsid w:val="00A64FFB"/>
    <w:rsid w:val="00A66696"/>
    <w:rsid w:val="00A72FC7"/>
    <w:rsid w:val="00A7432A"/>
    <w:rsid w:val="00A74BFA"/>
    <w:rsid w:val="00A7621C"/>
    <w:rsid w:val="00A84032"/>
    <w:rsid w:val="00A84370"/>
    <w:rsid w:val="00A86D45"/>
    <w:rsid w:val="00A87D8D"/>
    <w:rsid w:val="00A9035D"/>
    <w:rsid w:val="00AA4BA3"/>
    <w:rsid w:val="00AA4E8E"/>
    <w:rsid w:val="00AA58B2"/>
    <w:rsid w:val="00AA6A79"/>
    <w:rsid w:val="00AA7CAA"/>
    <w:rsid w:val="00AB03F2"/>
    <w:rsid w:val="00AB3DF1"/>
    <w:rsid w:val="00AC1951"/>
    <w:rsid w:val="00AC3B36"/>
    <w:rsid w:val="00AC7C3A"/>
    <w:rsid w:val="00AD0ACE"/>
    <w:rsid w:val="00AD15CC"/>
    <w:rsid w:val="00AD2966"/>
    <w:rsid w:val="00AD2F22"/>
    <w:rsid w:val="00AD3473"/>
    <w:rsid w:val="00AD40DB"/>
    <w:rsid w:val="00AD7D30"/>
    <w:rsid w:val="00AE08B0"/>
    <w:rsid w:val="00AE0A95"/>
    <w:rsid w:val="00AE2752"/>
    <w:rsid w:val="00AE3C6C"/>
    <w:rsid w:val="00AE4788"/>
    <w:rsid w:val="00AE4C3F"/>
    <w:rsid w:val="00AE7300"/>
    <w:rsid w:val="00AE7A77"/>
    <w:rsid w:val="00AF43B2"/>
    <w:rsid w:val="00AF5A85"/>
    <w:rsid w:val="00B0482F"/>
    <w:rsid w:val="00B04FB7"/>
    <w:rsid w:val="00B053FE"/>
    <w:rsid w:val="00B056B8"/>
    <w:rsid w:val="00B05C21"/>
    <w:rsid w:val="00B07776"/>
    <w:rsid w:val="00B11905"/>
    <w:rsid w:val="00B13C11"/>
    <w:rsid w:val="00B15F5A"/>
    <w:rsid w:val="00B165DF"/>
    <w:rsid w:val="00B17BD9"/>
    <w:rsid w:val="00B17C98"/>
    <w:rsid w:val="00B20210"/>
    <w:rsid w:val="00B20548"/>
    <w:rsid w:val="00B23F92"/>
    <w:rsid w:val="00B30C6B"/>
    <w:rsid w:val="00B33012"/>
    <w:rsid w:val="00B34EC8"/>
    <w:rsid w:val="00B40186"/>
    <w:rsid w:val="00B41505"/>
    <w:rsid w:val="00B42B69"/>
    <w:rsid w:val="00B42BE9"/>
    <w:rsid w:val="00B435F3"/>
    <w:rsid w:val="00B4395B"/>
    <w:rsid w:val="00B51679"/>
    <w:rsid w:val="00B516ED"/>
    <w:rsid w:val="00B51E8D"/>
    <w:rsid w:val="00B52CB2"/>
    <w:rsid w:val="00B64AD6"/>
    <w:rsid w:val="00B655DF"/>
    <w:rsid w:val="00B65B50"/>
    <w:rsid w:val="00B70AD7"/>
    <w:rsid w:val="00B73263"/>
    <w:rsid w:val="00B746D3"/>
    <w:rsid w:val="00B74B8E"/>
    <w:rsid w:val="00B74F7C"/>
    <w:rsid w:val="00B76ABA"/>
    <w:rsid w:val="00B77468"/>
    <w:rsid w:val="00B8343C"/>
    <w:rsid w:val="00B85261"/>
    <w:rsid w:val="00B94374"/>
    <w:rsid w:val="00B95659"/>
    <w:rsid w:val="00B962D7"/>
    <w:rsid w:val="00B97161"/>
    <w:rsid w:val="00B97296"/>
    <w:rsid w:val="00BA14FA"/>
    <w:rsid w:val="00BA1AC9"/>
    <w:rsid w:val="00BA2EED"/>
    <w:rsid w:val="00BA66AE"/>
    <w:rsid w:val="00BA741C"/>
    <w:rsid w:val="00BB04D2"/>
    <w:rsid w:val="00BB6197"/>
    <w:rsid w:val="00BB7CCA"/>
    <w:rsid w:val="00BC51CC"/>
    <w:rsid w:val="00BD0DD5"/>
    <w:rsid w:val="00BD3FAC"/>
    <w:rsid w:val="00BD61F8"/>
    <w:rsid w:val="00BD65D5"/>
    <w:rsid w:val="00BD7394"/>
    <w:rsid w:val="00BE27B5"/>
    <w:rsid w:val="00BE377C"/>
    <w:rsid w:val="00BE487E"/>
    <w:rsid w:val="00BE4CFF"/>
    <w:rsid w:val="00BF2E5C"/>
    <w:rsid w:val="00BF4FAF"/>
    <w:rsid w:val="00BF6F2C"/>
    <w:rsid w:val="00BF79FF"/>
    <w:rsid w:val="00C005F4"/>
    <w:rsid w:val="00C00FD5"/>
    <w:rsid w:val="00C02D3F"/>
    <w:rsid w:val="00C11721"/>
    <w:rsid w:val="00C12A15"/>
    <w:rsid w:val="00C13013"/>
    <w:rsid w:val="00C137D2"/>
    <w:rsid w:val="00C138EB"/>
    <w:rsid w:val="00C15586"/>
    <w:rsid w:val="00C176BF"/>
    <w:rsid w:val="00C20954"/>
    <w:rsid w:val="00C23443"/>
    <w:rsid w:val="00C302EA"/>
    <w:rsid w:val="00C32478"/>
    <w:rsid w:val="00C32682"/>
    <w:rsid w:val="00C33248"/>
    <w:rsid w:val="00C445BE"/>
    <w:rsid w:val="00C46A56"/>
    <w:rsid w:val="00C50657"/>
    <w:rsid w:val="00C52764"/>
    <w:rsid w:val="00C53F35"/>
    <w:rsid w:val="00C57B38"/>
    <w:rsid w:val="00C57EC7"/>
    <w:rsid w:val="00C60E0A"/>
    <w:rsid w:val="00C61706"/>
    <w:rsid w:val="00C653B7"/>
    <w:rsid w:val="00C70246"/>
    <w:rsid w:val="00C7492B"/>
    <w:rsid w:val="00C773EB"/>
    <w:rsid w:val="00C832D2"/>
    <w:rsid w:val="00C8598B"/>
    <w:rsid w:val="00C85AC8"/>
    <w:rsid w:val="00C86676"/>
    <w:rsid w:val="00C921ED"/>
    <w:rsid w:val="00C922FC"/>
    <w:rsid w:val="00C96290"/>
    <w:rsid w:val="00C97C0B"/>
    <w:rsid w:val="00CA369F"/>
    <w:rsid w:val="00CB6142"/>
    <w:rsid w:val="00CB704E"/>
    <w:rsid w:val="00CC149C"/>
    <w:rsid w:val="00CC2310"/>
    <w:rsid w:val="00CC2847"/>
    <w:rsid w:val="00CC54CD"/>
    <w:rsid w:val="00CC60BF"/>
    <w:rsid w:val="00CC752D"/>
    <w:rsid w:val="00CD0B13"/>
    <w:rsid w:val="00CD0FF4"/>
    <w:rsid w:val="00CD32E6"/>
    <w:rsid w:val="00CD65B4"/>
    <w:rsid w:val="00CE1C3C"/>
    <w:rsid w:val="00CE4176"/>
    <w:rsid w:val="00CE661F"/>
    <w:rsid w:val="00CF0294"/>
    <w:rsid w:val="00CF09F8"/>
    <w:rsid w:val="00CF3E8D"/>
    <w:rsid w:val="00D04128"/>
    <w:rsid w:val="00D04FB8"/>
    <w:rsid w:val="00D10EE9"/>
    <w:rsid w:val="00D11332"/>
    <w:rsid w:val="00D14FC8"/>
    <w:rsid w:val="00D245A5"/>
    <w:rsid w:val="00D30487"/>
    <w:rsid w:val="00D3200C"/>
    <w:rsid w:val="00D3542D"/>
    <w:rsid w:val="00D376FB"/>
    <w:rsid w:val="00D40DC1"/>
    <w:rsid w:val="00D437AE"/>
    <w:rsid w:val="00D51CBA"/>
    <w:rsid w:val="00D5215F"/>
    <w:rsid w:val="00D5241E"/>
    <w:rsid w:val="00D5296D"/>
    <w:rsid w:val="00D52D17"/>
    <w:rsid w:val="00D540CC"/>
    <w:rsid w:val="00D54FEF"/>
    <w:rsid w:val="00D56F50"/>
    <w:rsid w:val="00D57387"/>
    <w:rsid w:val="00D60689"/>
    <w:rsid w:val="00D606CD"/>
    <w:rsid w:val="00D61D64"/>
    <w:rsid w:val="00D627E2"/>
    <w:rsid w:val="00D63D45"/>
    <w:rsid w:val="00D654FC"/>
    <w:rsid w:val="00D65E0E"/>
    <w:rsid w:val="00D6664C"/>
    <w:rsid w:val="00D70B6B"/>
    <w:rsid w:val="00D767AC"/>
    <w:rsid w:val="00D80FB0"/>
    <w:rsid w:val="00D81B9F"/>
    <w:rsid w:val="00D81CE0"/>
    <w:rsid w:val="00D84195"/>
    <w:rsid w:val="00D85ABC"/>
    <w:rsid w:val="00D864A4"/>
    <w:rsid w:val="00D9240B"/>
    <w:rsid w:val="00D94AB6"/>
    <w:rsid w:val="00D952C6"/>
    <w:rsid w:val="00D97F30"/>
    <w:rsid w:val="00DA1B29"/>
    <w:rsid w:val="00DA5EDC"/>
    <w:rsid w:val="00DA6494"/>
    <w:rsid w:val="00DB2C2B"/>
    <w:rsid w:val="00DB3141"/>
    <w:rsid w:val="00DB5882"/>
    <w:rsid w:val="00DB5FFE"/>
    <w:rsid w:val="00DB7FD7"/>
    <w:rsid w:val="00DC0226"/>
    <w:rsid w:val="00DC0F5E"/>
    <w:rsid w:val="00DC401F"/>
    <w:rsid w:val="00DC4EAD"/>
    <w:rsid w:val="00DC4ED7"/>
    <w:rsid w:val="00DC6C1D"/>
    <w:rsid w:val="00DC73EA"/>
    <w:rsid w:val="00DD0820"/>
    <w:rsid w:val="00DD0BFF"/>
    <w:rsid w:val="00DD15C5"/>
    <w:rsid w:val="00DD2EDC"/>
    <w:rsid w:val="00DD4379"/>
    <w:rsid w:val="00DD65AE"/>
    <w:rsid w:val="00DE0E08"/>
    <w:rsid w:val="00DE18FB"/>
    <w:rsid w:val="00DE2F75"/>
    <w:rsid w:val="00DE443C"/>
    <w:rsid w:val="00DE705D"/>
    <w:rsid w:val="00DF09D9"/>
    <w:rsid w:val="00E021AE"/>
    <w:rsid w:val="00E021F6"/>
    <w:rsid w:val="00E0465B"/>
    <w:rsid w:val="00E11D78"/>
    <w:rsid w:val="00E15B70"/>
    <w:rsid w:val="00E2105F"/>
    <w:rsid w:val="00E23BE3"/>
    <w:rsid w:val="00E257DA"/>
    <w:rsid w:val="00E3260A"/>
    <w:rsid w:val="00E346CE"/>
    <w:rsid w:val="00E4301A"/>
    <w:rsid w:val="00E432C7"/>
    <w:rsid w:val="00E43E90"/>
    <w:rsid w:val="00E535DF"/>
    <w:rsid w:val="00E53FB0"/>
    <w:rsid w:val="00E635BE"/>
    <w:rsid w:val="00E65CBF"/>
    <w:rsid w:val="00E6622E"/>
    <w:rsid w:val="00E67A73"/>
    <w:rsid w:val="00E73500"/>
    <w:rsid w:val="00E762BD"/>
    <w:rsid w:val="00E8074D"/>
    <w:rsid w:val="00E823A3"/>
    <w:rsid w:val="00E826C0"/>
    <w:rsid w:val="00E8362F"/>
    <w:rsid w:val="00E873CA"/>
    <w:rsid w:val="00E87636"/>
    <w:rsid w:val="00E91766"/>
    <w:rsid w:val="00E9451B"/>
    <w:rsid w:val="00E96845"/>
    <w:rsid w:val="00EA2279"/>
    <w:rsid w:val="00EB1AA3"/>
    <w:rsid w:val="00EB2744"/>
    <w:rsid w:val="00EC55FD"/>
    <w:rsid w:val="00EC7B54"/>
    <w:rsid w:val="00ED09DE"/>
    <w:rsid w:val="00ED4FE4"/>
    <w:rsid w:val="00ED7C4D"/>
    <w:rsid w:val="00EE6A3D"/>
    <w:rsid w:val="00EE759A"/>
    <w:rsid w:val="00EF26FD"/>
    <w:rsid w:val="00EF2DE8"/>
    <w:rsid w:val="00EF3D2F"/>
    <w:rsid w:val="00EF4CD2"/>
    <w:rsid w:val="00F04119"/>
    <w:rsid w:val="00F0473B"/>
    <w:rsid w:val="00F0611D"/>
    <w:rsid w:val="00F1058C"/>
    <w:rsid w:val="00F113EF"/>
    <w:rsid w:val="00F12A34"/>
    <w:rsid w:val="00F12AF1"/>
    <w:rsid w:val="00F13BB1"/>
    <w:rsid w:val="00F24046"/>
    <w:rsid w:val="00F3198E"/>
    <w:rsid w:val="00F35525"/>
    <w:rsid w:val="00F43454"/>
    <w:rsid w:val="00F44D6C"/>
    <w:rsid w:val="00F46FD1"/>
    <w:rsid w:val="00F5078A"/>
    <w:rsid w:val="00F5201F"/>
    <w:rsid w:val="00F52592"/>
    <w:rsid w:val="00F53B43"/>
    <w:rsid w:val="00F53C2F"/>
    <w:rsid w:val="00F53DF3"/>
    <w:rsid w:val="00F56627"/>
    <w:rsid w:val="00F71D3E"/>
    <w:rsid w:val="00F750CE"/>
    <w:rsid w:val="00F81004"/>
    <w:rsid w:val="00F8176B"/>
    <w:rsid w:val="00F827B1"/>
    <w:rsid w:val="00F8763E"/>
    <w:rsid w:val="00F87EA6"/>
    <w:rsid w:val="00F949C9"/>
    <w:rsid w:val="00F9709D"/>
    <w:rsid w:val="00FA0E98"/>
    <w:rsid w:val="00FA298C"/>
    <w:rsid w:val="00FA3D93"/>
    <w:rsid w:val="00FC4906"/>
    <w:rsid w:val="00FC72B9"/>
    <w:rsid w:val="00FC7D1D"/>
    <w:rsid w:val="00FD00E3"/>
    <w:rsid w:val="00FD6537"/>
    <w:rsid w:val="00FE05C9"/>
    <w:rsid w:val="00FE0F84"/>
    <w:rsid w:val="00FE5348"/>
    <w:rsid w:val="00FE7259"/>
    <w:rsid w:val="00FF0B87"/>
    <w:rsid w:val="00FF31B2"/>
    <w:rsid w:val="00FF57F3"/>
    <w:rsid w:val="00FF5F1C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٫"/>
  <w:listSeparator w:val=";"/>
  <w14:docId w14:val="03E7865C"/>
  <w15:docId w15:val="{20304B1F-EC1B-4F50-B301-DB42B656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17C7C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9">
    <w:name w:val="heading 9"/>
    <w:basedOn w:val="a"/>
    <w:next w:val="a"/>
    <w:link w:val="9Char"/>
    <w:semiHidden/>
    <w:unhideWhenUsed/>
    <w:qFormat/>
    <w:rsid w:val="00717EE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uiPriority w:val="59"/>
    <w:rsid w:val="00DC73EA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9Char">
    <w:name w:val="عنوان 9 Char"/>
    <w:basedOn w:val="a0"/>
    <w:link w:val="9"/>
    <w:semiHidden/>
    <w:rsid w:val="00717E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4">
    <w:name w:val="Table Grid4"/>
    <w:basedOn w:val="a1"/>
    <w:next w:val="a6"/>
    <w:uiPriority w:val="59"/>
    <w:rsid w:val="00D61D6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a0"/>
    <w:uiPriority w:val="99"/>
    <w:unhideWhenUsed/>
    <w:rsid w:val="000274C0"/>
    <w:rPr>
      <w:color w:val="0563C1" w:themeColor="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0274C0"/>
    <w:rPr>
      <w:color w:val="605E5C"/>
      <w:shd w:val="clear" w:color="auto" w:fill="E1DFDD"/>
    </w:rPr>
  </w:style>
  <w:style w:type="character" w:styleId="ad">
    <w:name w:val="annotation reference"/>
    <w:basedOn w:val="a0"/>
    <w:semiHidden/>
    <w:unhideWhenUsed/>
    <w:rsid w:val="00D5215F"/>
    <w:rPr>
      <w:sz w:val="16"/>
      <w:szCs w:val="16"/>
    </w:rPr>
  </w:style>
  <w:style w:type="paragraph" w:styleId="ae">
    <w:name w:val="annotation text"/>
    <w:basedOn w:val="a"/>
    <w:link w:val="Char3"/>
    <w:semiHidden/>
    <w:unhideWhenUsed/>
    <w:rsid w:val="00D5215F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semiHidden/>
    <w:rsid w:val="00D5215F"/>
    <w:rPr>
      <w:rFonts w:asciiTheme="minorHAnsi" w:eastAsiaTheme="minorHAnsi" w:hAnsiTheme="minorHAnsi" w:cstheme="minorBidi"/>
    </w:rPr>
  </w:style>
  <w:style w:type="paragraph" w:styleId="af">
    <w:name w:val="annotation subject"/>
    <w:basedOn w:val="ae"/>
    <w:next w:val="ae"/>
    <w:link w:val="Char4"/>
    <w:semiHidden/>
    <w:unhideWhenUsed/>
    <w:rsid w:val="00D5215F"/>
    <w:rPr>
      <w:b/>
      <w:bCs/>
    </w:rPr>
  </w:style>
  <w:style w:type="character" w:customStyle="1" w:styleId="Char4">
    <w:name w:val="موضوع تعليق Char"/>
    <w:basedOn w:val="Char3"/>
    <w:link w:val="af"/>
    <w:semiHidden/>
    <w:rsid w:val="00D5215F"/>
    <w:rPr>
      <w:rFonts w:asciiTheme="minorHAnsi" w:eastAsiaTheme="minorHAnsi" w:hAnsiTheme="minorHAnsi" w:cstheme="minorBidi"/>
      <w:b/>
      <w:bCs/>
    </w:rPr>
  </w:style>
  <w:style w:type="table" w:customStyle="1" w:styleId="11">
    <w:name w:val="شبكة جدول1"/>
    <w:basedOn w:val="a1"/>
    <w:next w:val="a6"/>
    <w:uiPriority w:val="59"/>
    <w:rsid w:val="0071483E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إشارة لم يتم حلها2"/>
    <w:basedOn w:val="a0"/>
    <w:uiPriority w:val="99"/>
    <w:semiHidden/>
    <w:unhideWhenUsed/>
    <w:rsid w:val="00AE275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3050C"/>
    <w:rPr>
      <w:color w:val="605E5C"/>
      <w:shd w:val="clear" w:color="auto" w:fill="E1DFDD"/>
    </w:rPr>
  </w:style>
  <w:style w:type="character" w:customStyle="1" w:styleId="allowtextselection">
    <w:name w:val="allowtextselection"/>
    <w:basedOn w:val="a0"/>
    <w:rsid w:val="004305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7401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0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80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8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hd-sapc@pnu.edu.s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www.w3.org/2000/xmlns/"/>
    <ds:schemaRef ds:uri="http://schemas.microsoft.com/sharepoint/v3"/>
    <ds:schemaRef ds:uri="http://www.w3.org/2001/XMLSchema-instance"/>
  </ds:schemaRefs>
</ds:datastoreItem>
</file>

<file path=customXml/itemProps3.xml><?xml version="1.0" encoding="utf-8"?>
<ds:datastoreItem xmlns:ds="http://schemas.openxmlformats.org/officeDocument/2006/customXml" ds:itemID="{56EC8A7F-01A9-4D95-B1FB-274254614EFA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4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سديم أحمد سالم المشاري</cp:lastModifiedBy>
  <cp:revision>4</cp:revision>
  <cp:lastPrinted>2023-04-12T12:11:00Z</cp:lastPrinted>
  <dcterms:created xsi:type="dcterms:W3CDTF">2025-10-26T12:09:00Z</dcterms:created>
  <dcterms:modified xsi:type="dcterms:W3CDTF">2025-10-27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  <property fmtid="{D5CDD505-2E9C-101B-9397-08002B2CF9AE}" pid="3" name="_DocHome">
    <vt:i4>1809284604</vt:i4>
  </property>
</Properties>
</file>